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76FCD25" w14:textId="01B58572" w:rsidR="007261A0" w:rsidRPr="008A29AC" w:rsidRDefault="005B41BA" w:rsidP="00ED215B">
      <w:pPr>
        <w:pBdr>
          <w:bottom w:val="single" w:sz="4" w:space="1" w:color="auto"/>
          <w:between w:val="single" w:sz="4" w:space="1" w:color="000000" w:themeColor="text1"/>
        </w:pBd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40" w:lineRule="auto"/>
        <w:rPr>
          <w:rFonts w:eastAsia="MS Mincho" w:cstheme="minorHAnsi"/>
          <w:b/>
          <w:bCs/>
          <w:noProof/>
          <w:sz w:val="28"/>
          <w:szCs w:val="28"/>
        </w:rPr>
      </w:pPr>
      <w:r>
        <w:rPr>
          <w:rFonts w:eastAsia="MS Mincho" w:cstheme="minorHAnsi"/>
          <w:b/>
          <w:bCs/>
          <w:noProof/>
          <w:sz w:val="28"/>
          <w:szCs w:val="28"/>
        </w:rPr>
        <w:t>PARTH TIWARI</w:t>
      </w:r>
    </w:p>
    <w:p w14:paraId="142239AA" w14:textId="72699DDC" w:rsidR="00945021" w:rsidRPr="00837C47" w:rsidRDefault="00D336FF" w:rsidP="009858FF">
      <w:pPr>
        <w:pBdr>
          <w:bottom w:val="single" w:sz="4" w:space="1" w:color="auto"/>
        </w:pBd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40" w:lineRule="auto"/>
        <w:jc w:val="both"/>
        <w:rPr>
          <w:rFonts w:cstheme="minorHAnsi"/>
          <w:bCs/>
        </w:rPr>
      </w:pPr>
      <w:r w:rsidRPr="00837C47">
        <w:rPr>
          <w:rFonts w:cstheme="minorHAnsi"/>
          <w:b/>
        </w:rPr>
        <w:t>Phone</w:t>
      </w:r>
      <w:r w:rsidR="00EA5D26" w:rsidRPr="00837C47">
        <w:rPr>
          <w:rFonts w:cstheme="minorHAnsi"/>
          <w:b/>
        </w:rPr>
        <w:t xml:space="preserve">: </w:t>
      </w:r>
      <w:r w:rsidR="00192E9E" w:rsidRPr="00192E9E">
        <w:rPr>
          <w:rFonts w:cstheme="minorHAnsi"/>
          <w:bCs/>
        </w:rPr>
        <w:t>+1 (256) 466-7144</w:t>
      </w:r>
      <w:r w:rsidR="00B05966" w:rsidRPr="00837C47">
        <w:rPr>
          <w:rFonts w:cstheme="minorHAnsi"/>
          <w:bCs/>
        </w:rPr>
        <w:t>|</w:t>
      </w:r>
      <w:r w:rsidR="00B05966" w:rsidRPr="00837C47">
        <w:rPr>
          <w:rFonts w:cstheme="minorHAnsi"/>
          <w:b/>
        </w:rPr>
        <w:t xml:space="preserve"> </w:t>
      </w:r>
      <w:r w:rsidR="00EA5D26" w:rsidRPr="00837C47">
        <w:rPr>
          <w:rFonts w:cstheme="minorHAnsi"/>
          <w:b/>
        </w:rPr>
        <w:t>Email:</w:t>
      </w:r>
      <w:r w:rsidR="00EA5D26" w:rsidRPr="00837C47">
        <w:rPr>
          <w:rFonts w:cstheme="minorHAnsi"/>
          <w:bCs/>
        </w:rPr>
        <w:t xml:space="preserve"> </w:t>
      </w:r>
      <w:r w:rsidR="005B41BA">
        <w:rPr>
          <w:rFonts w:cstheme="minorHAnsi"/>
          <w:bCs/>
        </w:rPr>
        <w:fldChar w:fldCharType="begin"/>
      </w:r>
      <w:r w:rsidR="005B41BA">
        <w:rPr>
          <w:rFonts w:cstheme="minorHAnsi"/>
          <w:bCs/>
        </w:rPr>
        <w:instrText>HYPERLINK "mailto:</w:instrText>
      </w:r>
      <w:r w:rsidR="005B41BA" w:rsidRPr="005B41BA">
        <w:rPr>
          <w:rFonts w:cstheme="minorHAnsi"/>
          <w:bCs/>
        </w:rPr>
        <w:instrText>parthtiwari10052005@gmail.com</w:instrText>
      </w:r>
      <w:r w:rsidR="005B41BA">
        <w:rPr>
          <w:rFonts w:cstheme="minorHAnsi"/>
          <w:bCs/>
        </w:rPr>
        <w:instrText>"</w:instrText>
      </w:r>
      <w:r w:rsidR="005B41BA">
        <w:rPr>
          <w:rFonts w:cstheme="minorHAnsi"/>
          <w:bCs/>
        </w:rPr>
        <w:fldChar w:fldCharType="separate"/>
      </w:r>
      <w:r w:rsidR="005B41BA" w:rsidRPr="00626705">
        <w:rPr>
          <w:rStyle w:val="Hyperlink"/>
          <w:rFonts w:cstheme="minorHAnsi"/>
          <w:bCs/>
        </w:rPr>
        <w:t>parthtiwari10052005@</w:t>
      </w:r>
      <w:r w:rsidR="005B41BA" w:rsidRPr="00626705">
        <w:rPr>
          <w:rStyle w:val="Hyperlink"/>
          <w:rFonts w:cstheme="minorHAnsi"/>
          <w:bCs/>
        </w:rPr>
        <w:t>gmail.com</w:t>
      </w:r>
      <w:r w:rsidR="005B41BA">
        <w:rPr>
          <w:rFonts w:cstheme="minorHAnsi"/>
          <w:bCs/>
        </w:rPr>
        <w:fldChar w:fldCharType="end"/>
      </w:r>
      <w:r w:rsidR="00B05966" w:rsidRPr="00837C47">
        <w:rPr>
          <w:rFonts w:cstheme="minorHAnsi"/>
          <w:b/>
        </w:rPr>
        <w:t xml:space="preserve"> </w:t>
      </w:r>
      <w:r w:rsidR="00B05966" w:rsidRPr="00837C47">
        <w:rPr>
          <w:rFonts w:cstheme="minorHAnsi"/>
          <w:bCs/>
        </w:rPr>
        <w:t>|</w:t>
      </w:r>
      <w:r w:rsidR="00B05966" w:rsidRPr="00837C47">
        <w:rPr>
          <w:rFonts w:cstheme="minorHAnsi"/>
          <w:b/>
        </w:rPr>
        <w:t xml:space="preserve"> Address: </w:t>
      </w:r>
      <w:r w:rsidR="005B41BA">
        <w:rPr>
          <w:rFonts w:cstheme="minorHAnsi"/>
          <w:bCs/>
        </w:rPr>
        <w:t>650 E Pkwy S</w:t>
      </w:r>
      <w:r w:rsidR="007C572D" w:rsidRPr="00837C47">
        <w:rPr>
          <w:rFonts w:cstheme="minorHAnsi"/>
          <w:bCs/>
        </w:rPr>
        <w:t xml:space="preserve">, </w:t>
      </w:r>
      <w:r w:rsidR="005B41BA">
        <w:rPr>
          <w:rFonts w:cstheme="minorHAnsi"/>
          <w:bCs/>
        </w:rPr>
        <w:t>TN</w:t>
      </w:r>
      <w:r w:rsidR="007C572D" w:rsidRPr="00837C47">
        <w:rPr>
          <w:rFonts w:cstheme="minorHAnsi"/>
          <w:bCs/>
        </w:rPr>
        <w:t xml:space="preserve">, </w:t>
      </w:r>
      <w:r w:rsidR="005B41BA">
        <w:rPr>
          <w:rFonts w:cstheme="minorHAnsi"/>
          <w:bCs/>
        </w:rPr>
        <w:t>38104</w:t>
      </w:r>
    </w:p>
    <w:p w14:paraId="1C44329D" w14:textId="0E6A8F10" w:rsidR="00AD2477" w:rsidRPr="00837C47" w:rsidRDefault="00E836D1" w:rsidP="009A551C">
      <w:pPr>
        <w:pBdr>
          <w:bottom w:val="single" w:sz="4" w:space="1" w:color="auto"/>
        </w:pBd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40" w:lineRule="auto"/>
        <w:jc w:val="both"/>
        <w:rPr>
          <w:rFonts w:cstheme="minorHAnsi"/>
          <w:bCs/>
        </w:rPr>
      </w:pPr>
      <w:r w:rsidRPr="00837C47">
        <w:rPr>
          <w:rFonts w:cstheme="minorHAnsi"/>
          <w:b/>
        </w:rPr>
        <w:t>Linked</w:t>
      </w:r>
      <w:r w:rsidR="00395015" w:rsidRPr="00837C47">
        <w:rPr>
          <w:rFonts w:cstheme="minorHAnsi"/>
          <w:b/>
        </w:rPr>
        <w:t>In:</w:t>
      </w:r>
      <w:r w:rsidR="00E04A87" w:rsidRPr="00837C47">
        <w:rPr>
          <w:rFonts w:cstheme="minorHAnsi"/>
          <w:b/>
        </w:rPr>
        <w:t xml:space="preserve"> </w:t>
      </w:r>
      <w:hyperlink r:id="rId8" w:history="1">
        <w:r w:rsidR="00A70EBD" w:rsidRPr="00626705">
          <w:rPr>
            <w:rStyle w:val="Hyperlink"/>
            <w:rFonts w:cstheme="minorHAnsi"/>
            <w:bCs/>
          </w:rPr>
          <w:t>https://linkedin.com/in/iparthtiwari</w:t>
        </w:r>
      </w:hyperlink>
      <w:r w:rsidR="00A70EBD">
        <w:rPr>
          <w:rFonts w:cstheme="minorHAnsi"/>
          <w:bCs/>
        </w:rPr>
        <w:t xml:space="preserve"> | </w:t>
      </w:r>
      <w:r w:rsidR="00A70EBD" w:rsidRPr="00A70EBD">
        <w:rPr>
          <w:rFonts w:cstheme="minorHAnsi"/>
          <w:b/>
        </w:rPr>
        <w:t xml:space="preserve">Portfolio: </w:t>
      </w:r>
      <w:r w:rsidR="00A70EBD" w:rsidRPr="00A70EBD">
        <w:rPr>
          <w:rFonts w:cstheme="minorHAnsi"/>
          <w:bCs/>
          <w:lang w:val="en-GB"/>
        </w:rPr>
        <w:t>https://</w:t>
      </w:r>
      <w:r w:rsidR="00A70EBD">
        <w:rPr>
          <w:rFonts w:cstheme="minorHAnsi"/>
          <w:bCs/>
          <w:lang w:val="en-GB"/>
        </w:rPr>
        <w:t>iparthtiwari.live</w:t>
      </w:r>
      <w:r w:rsidR="00A70EBD" w:rsidRPr="00A70EBD">
        <w:rPr>
          <w:rFonts w:cstheme="minorHAnsi"/>
          <w:bCs/>
          <w:lang w:val="en-GB"/>
        </w:rPr>
        <w:t>/</w:t>
      </w:r>
    </w:p>
    <w:p w14:paraId="5154AF92" w14:textId="77777777" w:rsidR="009A551C" w:rsidRPr="00837C47" w:rsidRDefault="009A551C" w:rsidP="009A551C">
      <w:pPr>
        <w:pBdr>
          <w:bottom w:val="single" w:sz="4" w:space="1" w:color="auto"/>
        </w:pBd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 w:line="240" w:lineRule="auto"/>
        <w:jc w:val="both"/>
        <w:rPr>
          <w:rFonts w:cstheme="minorHAnsi"/>
        </w:rPr>
      </w:pPr>
    </w:p>
    <w:p w14:paraId="2DF84A67" w14:textId="3A4A9CB4" w:rsidR="00505A92" w:rsidRPr="00792502" w:rsidRDefault="00BE68B9" w:rsidP="00DB36FF">
      <w:pPr>
        <w:pBdr>
          <w:bottom w:val="single" w:sz="4" w:space="1" w:color="auto"/>
        </w:pBdr>
        <w:spacing w:after="0" w:line="240" w:lineRule="auto"/>
        <w:jc w:val="both"/>
        <w:rPr>
          <w:b/>
          <w:bCs/>
        </w:rPr>
      </w:pPr>
      <w:r w:rsidRPr="00792502">
        <w:rPr>
          <w:b/>
          <w:bCs/>
        </w:rPr>
        <w:t xml:space="preserve">QUALIFICATIONS SUMMARY </w:t>
      </w:r>
    </w:p>
    <w:p w14:paraId="52D03998" w14:textId="07491D24" w:rsidR="004C0C6B" w:rsidRDefault="001657D3" w:rsidP="00A22161">
      <w:pPr>
        <w:pStyle w:val="ListParagraph"/>
        <w:numPr>
          <w:ilvl w:val="0"/>
          <w:numId w:val="37"/>
        </w:numPr>
        <w:spacing w:after="0" w:line="240" w:lineRule="auto"/>
        <w:ind w:left="576"/>
        <w:jc w:val="both"/>
      </w:pPr>
      <w:r w:rsidRPr="00837C47">
        <w:t>Proficient in coding, debugging,</w:t>
      </w:r>
      <w:r w:rsidR="00F34D58">
        <w:t xml:space="preserve"> </w:t>
      </w:r>
      <w:r w:rsidRPr="00837C47">
        <w:t>testing,</w:t>
      </w:r>
      <w:r w:rsidR="00F34D58">
        <w:t xml:space="preserve"> and writing stored procedure</w:t>
      </w:r>
      <w:r w:rsidR="00AC4D1B">
        <w:t>s</w:t>
      </w:r>
      <w:r w:rsidRPr="00837C47">
        <w:t xml:space="preserve"> actively contributing to the development, optimization, and</w:t>
      </w:r>
      <w:r w:rsidR="00AC4D1B">
        <w:t xml:space="preserve"> </w:t>
      </w:r>
      <w:r w:rsidRPr="00837C47">
        <w:t>management of software</w:t>
      </w:r>
      <w:r w:rsidR="005C05C4" w:rsidRPr="00837C47">
        <w:t xml:space="preserve"> development</w:t>
      </w:r>
      <w:r w:rsidRPr="00837C47">
        <w:t xml:space="preserve"> applications.</w:t>
      </w:r>
    </w:p>
    <w:p w14:paraId="11A6523A" w14:textId="4DACDDE6" w:rsidR="009D08DD" w:rsidRPr="00837C47" w:rsidRDefault="009D08DD" w:rsidP="009D08DD">
      <w:pPr>
        <w:pStyle w:val="ListParagraph"/>
        <w:numPr>
          <w:ilvl w:val="0"/>
          <w:numId w:val="37"/>
        </w:numPr>
        <w:spacing w:after="0" w:line="240" w:lineRule="auto"/>
        <w:ind w:left="576"/>
        <w:jc w:val="both"/>
      </w:pPr>
      <w:r w:rsidRPr="00837C47">
        <w:t xml:space="preserve">Significant experience in programming languages </w:t>
      </w:r>
      <w:proofErr w:type="gramStart"/>
      <w:r w:rsidRPr="00837C47">
        <w:t xml:space="preserve">like  </w:t>
      </w:r>
      <w:r>
        <w:t>Java</w:t>
      </w:r>
      <w:proofErr w:type="gramEnd"/>
      <w:r w:rsidRPr="00837C47">
        <w:t>, Python, C</w:t>
      </w:r>
      <w:r w:rsidR="000642EC">
        <w:t>,</w:t>
      </w:r>
      <w:r w:rsidR="005B41BA">
        <w:t>C++</w:t>
      </w:r>
      <w:r w:rsidR="005C0436">
        <w:t xml:space="preserve"> and SQL</w:t>
      </w:r>
      <w:r>
        <w:t>.</w:t>
      </w:r>
    </w:p>
    <w:p w14:paraId="76CF2DEA" w14:textId="359DBD41" w:rsidR="00BE68B9" w:rsidRPr="00837C47" w:rsidRDefault="00AA2D58" w:rsidP="00A22161">
      <w:pPr>
        <w:pStyle w:val="ListParagraph"/>
        <w:numPr>
          <w:ilvl w:val="0"/>
          <w:numId w:val="37"/>
        </w:numPr>
        <w:spacing w:after="0" w:line="240" w:lineRule="auto"/>
        <w:ind w:left="576"/>
        <w:jc w:val="both"/>
        <w:rPr>
          <w:rFonts w:asciiTheme="majorHAnsi" w:eastAsia="MS Mincho" w:hAnsiTheme="majorHAnsi" w:cstheme="majorHAnsi"/>
          <w:b/>
          <w:bCs/>
          <w:iCs/>
          <w:noProof/>
          <w:sz w:val="24"/>
          <w:szCs w:val="24"/>
          <w:u w:val="single"/>
        </w:rPr>
      </w:pPr>
      <w:r>
        <w:t>Proficient</w:t>
      </w:r>
      <w:r w:rsidR="009415F8">
        <w:t xml:space="preserve"> </w:t>
      </w:r>
      <w:r>
        <w:t>in</w:t>
      </w:r>
      <w:r w:rsidR="00BE68B9" w:rsidRPr="00837C47">
        <w:t xml:space="preserve"> problem</w:t>
      </w:r>
      <w:r w:rsidR="0050171D">
        <w:t>-</w:t>
      </w:r>
      <w:r>
        <w:t>solving</w:t>
      </w:r>
      <w:r w:rsidR="00BE68B9" w:rsidRPr="00837C47">
        <w:t xml:space="preserve"> independently</w:t>
      </w:r>
      <w:r>
        <w:t xml:space="preserve"> </w:t>
      </w:r>
      <w:r w:rsidR="006E6E82">
        <w:t>with</w:t>
      </w:r>
      <w:r>
        <w:t xml:space="preserve"> </w:t>
      </w:r>
      <w:r w:rsidR="006E6E82">
        <w:t>e</w:t>
      </w:r>
      <w:r w:rsidRPr="00837C47">
        <w:t>ffective and consistent</w:t>
      </w:r>
      <w:r w:rsidR="006E6E82">
        <w:t xml:space="preserve"> team</w:t>
      </w:r>
      <w:r w:rsidRPr="00837C47">
        <w:t xml:space="preserve"> communication</w:t>
      </w:r>
      <w:r w:rsidR="00BE68B9" w:rsidRPr="00837C47">
        <w:t>.</w:t>
      </w:r>
    </w:p>
    <w:p w14:paraId="7F6ED93A" w14:textId="77777777" w:rsidR="00BE68B9" w:rsidRPr="00837C47" w:rsidRDefault="00BE68B9" w:rsidP="008903B9">
      <w:pPr>
        <w:spacing w:after="0" w:line="240" w:lineRule="auto"/>
        <w:jc w:val="both"/>
        <w:rPr>
          <w:rFonts w:asciiTheme="majorHAnsi" w:eastAsia="MS Mincho" w:hAnsiTheme="majorHAnsi" w:cstheme="majorHAnsi"/>
          <w:b/>
          <w:bCs/>
          <w:iCs/>
          <w:noProof/>
          <w:sz w:val="24"/>
          <w:szCs w:val="24"/>
          <w:u w:val="single"/>
        </w:rPr>
      </w:pPr>
    </w:p>
    <w:p w14:paraId="647F388B" w14:textId="609CD3F3" w:rsidR="00490303" w:rsidRPr="00792502" w:rsidRDefault="006348B4" w:rsidP="00DB36FF">
      <w:pPr>
        <w:pBdr>
          <w:bottom w:val="single" w:sz="4" w:space="1" w:color="auto"/>
        </w:pBdr>
        <w:spacing w:after="0" w:line="240" w:lineRule="auto"/>
        <w:jc w:val="both"/>
        <w:rPr>
          <w:b/>
          <w:bCs/>
        </w:rPr>
      </w:pPr>
      <w:r w:rsidRPr="00792502">
        <w:rPr>
          <w:b/>
          <w:bCs/>
        </w:rPr>
        <w:t xml:space="preserve">EDUCATION </w:t>
      </w:r>
    </w:p>
    <w:p w14:paraId="27F69C88" w14:textId="123EAD12" w:rsidR="00EA5D26" w:rsidRDefault="005B41BA" w:rsidP="008903B9">
      <w:pPr>
        <w:spacing w:after="0" w:line="240" w:lineRule="auto"/>
        <w:jc w:val="both"/>
      </w:pPr>
      <w:r w:rsidRPr="00837C47">
        <w:rPr>
          <w:b/>
          <w:bCs/>
        </w:rPr>
        <w:t xml:space="preserve">Bachelor of Computer </w:t>
      </w:r>
      <w:r>
        <w:rPr>
          <w:b/>
          <w:bCs/>
        </w:rPr>
        <w:t>Science</w:t>
      </w:r>
      <w:r w:rsidRPr="00837C47">
        <w:rPr>
          <w:b/>
          <w:bCs/>
        </w:rPr>
        <w:t xml:space="preserve"> (B</w:t>
      </w:r>
      <w:r>
        <w:rPr>
          <w:b/>
          <w:bCs/>
        </w:rPr>
        <w:t>S in CS</w:t>
      </w:r>
      <w:r>
        <w:t>)</w:t>
      </w:r>
      <w:r>
        <w:tab/>
      </w:r>
      <w:r>
        <w:tab/>
      </w:r>
      <w:r>
        <w:tab/>
      </w:r>
      <w:r w:rsidR="00751104" w:rsidRPr="00837C47">
        <w:t xml:space="preserve">Christian Brothers </w:t>
      </w:r>
      <w:proofErr w:type="gramStart"/>
      <w:r w:rsidR="00751104" w:rsidRPr="00837C47">
        <w:t>University</w:t>
      </w:r>
      <w:r w:rsidR="00582E55" w:rsidRPr="00837C47">
        <w:t xml:space="preserve"> </w:t>
      </w:r>
      <w:r w:rsidR="00A70EBD">
        <w:t xml:space="preserve"> </w:t>
      </w:r>
      <w:r w:rsidR="00A70EBD">
        <w:tab/>
      </w:r>
      <w:proofErr w:type="gramEnd"/>
      <w:r w:rsidR="00A70EBD">
        <w:t>2024-Present</w:t>
      </w:r>
    </w:p>
    <w:p w14:paraId="1352D0A8" w14:textId="7CD27C72" w:rsidR="003066E7" w:rsidRDefault="00A70EBD" w:rsidP="008903B9">
      <w:pPr>
        <w:spacing w:after="0" w:line="240" w:lineRule="auto"/>
        <w:jc w:val="both"/>
      </w:pPr>
      <w:r w:rsidRPr="00837C47">
        <w:rPr>
          <w:b/>
          <w:bCs/>
        </w:rPr>
        <w:t xml:space="preserve">Bachelor of Computer </w:t>
      </w:r>
      <w:r>
        <w:rPr>
          <w:b/>
          <w:bCs/>
        </w:rPr>
        <w:t>Science</w:t>
      </w:r>
      <w:r w:rsidRPr="00837C47">
        <w:rPr>
          <w:b/>
          <w:bCs/>
        </w:rPr>
        <w:t xml:space="preserve"> (B</w:t>
      </w:r>
      <w:r>
        <w:rPr>
          <w:b/>
          <w:bCs/>
        </w:rPr>
        <w:t xml:space="preserve">E </w:t>
      </w:r>
      <w:r>
        <w:rPr>
          <w:b/>
          <w:bCs/>
        </w:rPr>
        <w:t>in CS</w:t>
      </w:r>
      <w:r>
        <w:rPr>
          <w:b/>
          <w:bCs/>
        </w:rPr>
        <w:t>E</w:t>
      </w:r>
      <w:r>
        <w:t>)</w:t>
      </w:r>
      <w:r>
        <w:tab/>
      </w:r>
      <w:r>
        <w:tab/>
      </w:r>
      <w:r>
        <w:tab/>
      </w:r>
      <w:r>
        <w:t xml:space="preserve">Chandigarh </w:t>
      </w:r>
      <w:r w:rsidRPr="00837C47">
        <w:t xml:space="preserve">University </w:t>
      </w:r>
      <w:r>
        <w:tab/>
      </w:r>
      <w:r>
        <w:tab/>
        <w:t>2022-2024</w:t>
      </w:r>
    </w:p>
    <w:p w14:paraId="53DD8027" w14:textId="77777777" w:rsidR="00A70EBD" w:rsidRPr="00A70EBD" w:rsidRDefault="00A70EBD" w:rsidP="008903B9">
      <w:pPr>
        <w:spacing w:after="0" w:line="240" w:lineRule="auto"/>
        <w:jc w:val="both"/>
        <w:rPr>
          <w:sz w:val="10"/>
          <w:szCs w:val="10"/>
        </w:rPr>
      </w:pPr>
    </w:p>
    <w:p w14:paraId="41D04B48" w14:textId="60EB509B" w:rsidR="00505A92" w:rsidRPr="00792502" w:rsidRDefault="001A6AE1" w:rsidP="00DB36FF">
      <w:pPr>
        <w:pBdr>
          <w:bottom w:val="single" w:sz="4" w:space="1" w:color="auto"/>
        </w:pBdr>
        <w:spacing w:after="0" w:line="240" w:lineRule="auto"/>
        <w:jc w:val="both"/>
        <w:rPr>
          <w:b/>
          <w:bCs/>
        </w:rPr>
      </w:pPr>
      <w:r w:rsidRPr="00792502">
        <w:rPr>
          <w:b/>
          <w:bCs/>
        </w:rPr>
        <w:t xml:space="preserve">SKILLS </w:t>
      </w:r>
    </w:p>
    <w:p w14:paraId="2EDCF876" w14:textId="41A85CC7" w:rsidR="001A6AE1" w:rsidRPr="00837C47" w:rsidRDefault="001A6AE1" w:rsidP="00A22161">
      <w:pPr>
        <w:pStyle w:val="ListParagraph"/>
        <w:numPr>
          <w:ilvl w:val="0"/>
          <w:numId w:val="35"/>
        </w:numPr>
        <w:spacing w:after="0" w:line="240" w:lineRule="auto"/>
        <w:ind w:left="576"/>
        <w:jc w:val="both"/>
      </w:pPr>
      <w:r w:rsidRPr="00837C47">
        <w:rPr>
          <w:b/>
          <w:bCs/>
        </w:rPr>
        <w:t>Programming Languages:</w:t>
      </w:r>
      <w:r w:rsidRPr="00837C47">
        <w:t xml:space="preserve"> </w:t>
      </w:r>
      <w:r w:rsidR="00573B49" w:rsidRPr="00837C47">
        <w:t>Golang</w:t>
      </w:r>
      <w:r w:rsidRPr="00837C47">
        <w:t xml:space="preserve">, </w:t>
      </w:r>
      <w:r w:rsidR="00573B49" w:rsidRPr="00837C47">
        <w:t>Java</w:t>
      </w:r>
      <w:r w:rsidR="00741D7F">
        <w:t xml:space="preserve"> (OOP)</w:t>
      </w:r>
      <w:r w:rsidRPr="00837C47">
        <w:t>,</w:t>
      </w:r>
      <w:r w:rsidR="00526FCF" w:rsidRPr="00837C47">
        <w:t xml:space="preserve"> </w:t>
      </w:r>
      <w:r w:rsidRPr="00837C47">
        <w:t>Python,</w:t>
      </w:r>
      <w:r w:rsidR="00852756">
        <w:t xml:space="preserve"> </w:t>
      </w:r>
      <w:r w:rsidR="00852756" w:rsidRPr="00837C47">
        <w:t>C,</w:t>
      </w:r>
      <w:r w:rsidR="00B15E39">
        <w:t xml:space="preserve"> C++,</w:t>
      </w:r>
      <w:r w:rsidRPr="00837C47">
        <w:t xml:space="preserve"> SQL, HTML, CSS,</w:t>
      </w:r>
      <w:r w:rsidR="000E351A" w:rsidRPr="00837C47">
        <w:t xml:space="preserve"> JavaScript,</w:t>
      </w:r>
      <w:r w:rsidRPr="00837C47">
        <w:t xml:space="preserve"> </w:t>
      </w:r>
      <w:r w:rsidR="00AB0BC2">
        <w:t>React, TypeScript</w:t>
      </w:r>
    </w:p>
    <w:p w14:paraId="4F83F9DB" w14:textId="17112B7D" w:rsidR="000E351A" w:rsidRPr="00837C47" w:rsidRDefault="000E351A" w:rsidP="00A22161">
      <w:pPr>
        <w:pStyle w:val="ListParagraph"/>
        <w:numPr>
          <w:ilvl w:val="0"/>
          <w:numId w:val="34"/>
        </w:numPr>
        <w:spacing w:after="0" w:line="240" w:lineRule="auto"/>
        <w:ind w:left="576"/>
        <w:jc w:val="both"/>
      </w:pPr>
      <w:r w:rsidRPr="00837C47">
        <w:rPr>
          <w:b/>
          <w:bCs/>
        </w:rPr>
        <w:t>Database</w:t>
      </w:r>
      <w:r w:rsidR="005C05C4" w:rsidRPr="00837C47">
        <w:rPr>
          <w:b/>
          <w:bCs/>
        </w:rPr>
        <w:t>s</w:t>
      </w:r>
      <w:r w:rsidRPr="00837C47">
        <w:rPr>
          <w:b/>
          <w:bCs/>
        </w:rPr>
        <w:t>:</w:t>
      </w:r>
      <w:r w:rsidRPr="00837C47">
        <w:t xml:space="preserve"> </w:t>
      </w:r>
      <w:r w:rsidR="00435621" w:rsidRPr="00837C47">
        <w:t>MySQL</w:t>
      </w:r>
      <w:r w:rsidRPr="00837C47">
        <w:t>,</w:t>
      </w:r>
      <w:r w:rsidR="007C29B9">
        <w:t xml:space="preserve"> NoSQL,</w:t>
      </w:r>
      <w:r w:rsidRPr="00837C47">
        <w:t xml:space="preserve"> PostgreSQL, MongoDB, Cassandra, Oracle</w:t>
      </w:r>
      <w:r w:rsidR="00916473">
        <w:t>, Redis</w:t>
      </w:r>
    </w:p>
    <w:p w14:paraId="4D68FE54" w14:textId="0AF94ACA" w:rsidR="00435621" w:rsidRPr="00837C47" w:rsidRDefault="0041687C" w:rsidP="00A22161">
      <w:pPr>
        <w:pStyle w:val="ListParagraph"/>
        <w:numPr>
          <w:ilvl w:val="0"/>
          <w:numId w:val="34"/>
        </w:numPr>
        <w:spacing w:after="0" w:line="240" w:lineRule="auto"/>
        <w:ind w:left="576"/>
        <w:jc w:val="both"/>
      </w:pPr>
      <w:r w:rsidRPr="00837C47">
        <w:rPr>
          <w:b/>
          <w:bCs/>
        </w:rPr>
        <w:t>Web S</w:t>
      </w:r>
      <w:r w:rsidR="007C455F" w:rsidRPr="00837C47">
        <w:rPr>
          <w:b/>
          <w:bCs/>
        </w:rPr>
        <w:t>ervices and Cloud Technologies:</w:t>
      </w:r>
      <w:r w:rsidR="007C455F" w:rsidRPr="00837C47">
        <w:t xml:space="preserve"> </w:t>
      </w:r>
      <w:r w:rsidR="000A60B5" w:rsidRPr="00837C47">
        <w:t>AWS</w:t>
      </w:r>
      <w:r w:rsidR="007C455F" w:rsidRPr="00837C47">
        <w:t xml:space="preserve">, Docker, </w:t>
      </w:r>
      <w:r w:rsidR="005B41BA">
        <w:t>Azure, Google Cloud</w:t>
      </w:r>
      <w:r w:rsidR="007C455F" w:rsidRPr="00837C47">
        <w:t>,</w:t>
      </w:r>
      <w:r w:rsidR="00E7191F">
        <w:t xml:space="preserve"> SNS, </w:t>
      </w:r>
      <w:r w:rsidR="007E7942">
        <w:t>SQS</w:t>
      </w:r>
      <w:r w:rsidR="007E7942" w:rsidRPr="00837C47">
        <w:t>,</w:t>
      </w:r>
      <w:r w:rsidR="007C455F" w:rsidRPr="00837C47">
        <w:t xml:space="preserve"> Postman</w:t>
      </w:r>
      <w:r w:rsidR="00916473">
        <w:t>, Terraform</w:t>
      </w:r>
      <w:r w:rsidR="0002320B">
        <w:t>, Lambda</w:t>
      </w:r>
    </w:p>
    <w:p w14:paraId="1C432E15" w14:textId="655BCD5F" w:rsidR="005D412F" w:rsidRPr="00837C47" w:rsidRDefault="00B51EF9" w:rsidP="00A22161">
      <w:pPr>
        <w:pStyle w:val="ListParagraph"/>
        <w:numPr>
          <w:ilvl w:val="0"/>
          <w:numId w:val="34"/>
        </w:numPr>
        <w:spacing w:after="0" w:line="240" w:lineRule="auto"/>
        <w:ind w:left="576"/>
        <w:jc w:val="both"/>
      </w:pPr>
      <w:r w:rsidRPr="00837C47">
        <w:rPr>
          <w:b/>
          <w:bCs/>
        </w:rPr>
        <w:t>Frameworks</w:t>
      </w:r>
      <w:r w:rsidR="00CB7E47">
        <w:rPr>
          <w:b/>
          <w:bCs/>
        </w:rPr>
        <w:t xml:space="preserve"> and </w:t>
      </w:r>
      <w:r w:rsidR="00CB7E47" w:rsidRPr="00837C47">
        <w:rPr>
          <w:b/>
          <w:bCs/>
        </w:rPr>
        <w:t>Version control tools</w:t>
      </w:r>
      <w:r w:rsidRPr="00837C47">
        <w:rPr>
          <w:b/>
          <w:bCs/>
        </w:rPr>
        <w:t>:</w:t>
      </w:r>
      <w:r w:rsidRPr="00837C47">
        <w:t xml:space="preserve"> GO-Kit, Gin,</w:t>
      </w:r>
      <w:r w:rsidR="00556AA9">
        <w:t xml:space="preserve"> Gorilla Mux,</w:t>
      </w:r>
      <w:r w:rsidRPr="00837C47">
        <w:t xml:space="preserve"> Django</w:t>
      </w:r>
      <w:r w:rsidR="00CB7E47">
        <w:t xml:space="preserve">, </w:t>
      </w:r>
      <w:r w:rsidR="00CB7E47" w:rsidRPr="00837C47">
        <w:t>Bitbucket, Git, GitHub, GitLab</w:t>
      </w:r>
      <w:r w:rsidR="005D412F" w:rsidRPr="00837C47">
        <w:t xml:space="preserve"> </w:t>
      </w:r>
    </w:p>
    <w:p w14:paraId="21CCFC63" w14:textId="22E6F9BF" w:rsidR="002A7331" w:rsidRDefault="001A6AE1" w:rsidP="00CB7E47">
      <w:pPr>
        <w:pStyle w:val="ListParagraph"/>
        <w:numPr>
          <w:ilvl w:val="0"/>
          <w:numId w:val="35"/>
        </w:numPr>
        <w:spacing w:after="0" w:line="240" w:lineRule="auto"/>
        <w:ind w:left="576"/>
        <w:jc w:val="both"/>
      </w:pPr>
      <w:r w:rsidRPr="00837C47">
        <w:rPr>
          <w:b/>
          <w:bCs/>
        </w:rPr>
        <w:t>Applications</w:t>
      </w:r>
      <w:r w:rsidRPr="00837C47">
        <w:t>:</w:t>
      </w:r>
      <w:r w:rsidR="00785767" w:rsidRPr="00837C47">
        <w:t xml:space="preserve"> </w:t>
      </w:r>
      <w:r w:rsidR="009F0537" w:rsidRPr="00837C47">
        <w:t>Microsoft Office Suite, Power BI, Tableau</w:t>
      </w:r>
      <w:r w:rsidR="001F42A5" w:rsidRPr="00837C47">
        <w:t>, Kubernetes, Docker</w:t>
      </w:r>
      <w:r w:rsidR="00B9603D">
        <w:t>, Google Analytics</w:t>
      </w:r>
      <w:r w:rsidR="00A1186D" w:rsidRPr="00837C47">
        <w:t xml:space="preserve"> </w:t>
      </w:r>
    </w:p>
    <w:p w14:paraId="6EF41E27" w14:textId="76FFD817" w:rsidR="00792502" w:rsidRDefault="002A7331" w:rsidP="000D6FEA">
      <w:pPr>
        <w:pStyle w:val="ListParagraph"/>
        <w:numPr>
          <w:ilvl w:val="0"/>
          <w:numId w:val="34"/>
        </w:numPr>
        <w:spacing w:after="0" w:line="240" w:lineRule="auto"/>
        <w:ind w:left="576"/>
        <w:jc w:val="both"/>
      </w:pPr>
      <w:r>
        <w:rPr>
          <w:b/>
          <w:bCs/>
        </w:rPr>
        <w:t>Other Skills:</w:t>
      </w:r>
      <w:r>
        <w:t xml:space="preserve"> </w:t>
      </w:r>
      <w:r w:rsidR="00A16E93">
        <w:t>Linux</w:t>
      </w:r>
      <w:r w:rsidR="008B11AB">
        <w:t>/Unix</w:t>
      </w:r>
      <w:r w:rsidR="00A16E93">
        <w:t xml:space="preserve"> (Ubuntu), Project</w:t>
      </w:r>
      <w:r w:rsidR="008B11AB">
        <w:t xml:space="preserve"> &amp;</w:t>
      </w:r>
      <w:r w:rsidR="00A16E93">
        <w:t xml:space="preserve"> Quality Management,</w:t>
      </w:r>
      <w:r w:rsidR="002261E7">
        <w:t xml:space="preserve"> C</w:t>
      </w:r>
      <w:r w:rsidR="00CB413D">
        <w:t>ypress,</w:t>
      </w:r>
      <w:r w:rsidR="00081CF6">
        <w:t xml:space="preserve"> </w:t>
      </w:r>
      <w:proofErr w:type="spellStart"/>
      <w:r w:rsidR="00081CF6">
        <w:t>EsLint</w:t>
      </w:r>
      <w:proofErr w:type="spellEnd"/>
      <w:r w:rsidR="00081CF6">
        <w:t>/</w:t>
      </w:r>
      <w:r w:rsidR="00085335">
        <w:t>Prettier</w:t>
      </w:r>
      <w:r w:rsidR="00A16E93">
        <w:t xml:space="preserve"> </w:t>
      </w:r>
      <w:r w:rsidR="00A16E93" w:rsidRPr="008E3C76">
        <w:t>Statistics</w:t>
      </w:r>
      <w:r w:rsidR="00A16E93">
        <w:t xml:space="preserve">, Adaptability, </w:t>
      </w:r>
      <w:r w:rsidR="00AB0BC2">
        <w:t>Collaborate</w:t>
      </w:r>
      <w:r w:rsidR="00A16E93">
        <w:t>, SDLC</w:t>
      </w:r>
      <w:r w:rsidR="008B11AB">
        <w:t>, Agile</w:t>
      </w:r>
      <w:r w:rsidR="00AB0BC2">
        <w:t>,</w:t>
      </w:r>
      <w:r w:rsidR="005C6ECD">
        <w:t xml:space="preserve"> Play</w:t>
      </w:r>
      <w:r w:rsidR="00E12A55">
        <w:t>wright</w:t>
      </w:r>
    </w:p>
    <w:p w14:paraId="3026207B" w14:textId="77777777" w:rsidR="005D412F" w:rsidRPr="00837C47" w:rsidRDefault="005D412F" w:rsidP="005D412F">
      <w:pPr>
        <w:pStyle w:val="Default"/>
        <w:pBdr>
          <w:bottom w:val="single" w:sz="4" w:space="1" w:color="auto"/>
        </w:pBdr>
        <w:rPr>
          <w:rFonts w:asciiTheme="minorHAnsi" w:eastAsia="Arial Unicode MS" w:hAnsiTheme="minorHAnsi" w:cstheme="minorHAnsi"/>
          <w:color w:val="auto"/>
          <w:sz w:val="22"/>
          <w:szCs w:val="22"/>
          <w:shd w:val="clear" w:color="auto" w:fill="FFFFFF"/>
        </w:rPr>
      </w:pPr>
    </w:p>
    <w:p w14:paraId="57E0AF2C" w14:textId="45239378" w:rsidR="005A305C" w:rsidRPr="00792502" w:rsidRDefault="005A305C" w:rsidP="005A305C">
      <w:pPr>
        <w:pStyle w:val="Default"/>
        <w:pBdr>
          <w:bottom w:val="single" w:sz="4" w:space="1" w:color="auto"/>
        </w:pBdr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  <w:r w:rsidRPr="00792502">
        <w:rPr>
          <w:rFonts w:asciiTheme="minorHAnsi" w:hAnsiTheme="minorHAnsi" w:cstheme="minorHAnsi"/>
          <w:b/>
          <w:bCs/>
          <w:color w:val="auto"/>
          <w:sz w:val="22"/>
          <w:szCs w:val="22"/>
        </w:rPr>
        <w:t>PROJECTS</w:t>
      </w:r>
    </w:p>
    <w:p w14:paraId="361C9382" w14:textId="77777777" w:rsidR="005B41BA" w:rsidRDefault="005B41BA" w:rsidP="005B41BA">
      <w:pPr>
        <w:pStyle w:val="NormalWeb"/>
        <w:shd w:val="clear" w:color="auto" w:fill="FFFFFF"/>
      </w:pPr>
      <w:r>
        <w:rPr>
          <w:rFonts w:ascii="Merriweather" w:hAnsi="Merriweather"/>
          <w:b/>
          <w:bCs/>
          <w:sz w:val="22"/>
          <w:szCs w:val="22"/>
        </w:rPr>
        <w:t xml:space="preserve">Skin Disease Detection Using CNN </w:t>
      </w:r>
    </w:p>
    <w:p w14:paraId="0153BD45" w14:textId="77777777" w:rsidR="005B41BA" w:rsidRPr="005B41BA" w:rsidRDefault="005B41BA" w:rsidP="005B41BA">
      <w:pPr>
        <w:pStyle w:val="NormalWeb"/>
        <w:numPr>
          <w:ilvl w:val="0"/>
          <w:numId w:val="39"/>
        </w:numPr>
        <w:shd w:val="clear" w:color="auto" w:fill="FFFFFF"/>
      </w:pPr>
      <w:r w:rsidRPr="005B41BA">
        <w:rPr>
          <w:rFonts w:asciiTheme="minorHAnsi" w:eastAsiaTheme="minorHAnsi" w:hAnsiTheme="minorHAnsi" w:cstheme="minorHAnsi"/>
          <w:sz w:val="22"/>
          <w:szCs w:val="22"/>
          <w:lang w:val="en-US" w:eastAsia="en-US"/>
        </w:rPr>
        <w:t xml:space="preserve">Implemented CNN-based skin disease detection model achieving high accuracy, utilizing TensorFlow &amp; </w:t>
      </w:r>
      <w:proofErr w:type="spellStart"/>
      <w:r w:rsidRPr="005B41BA">
        <w:rPr>
          <w:rFonts w:asciiTheme="minorHAnsi" w:eastAsiaTheme="minorHAnsi" w:hAnsiTheme="minorHAnsi" w:cstheme="minorHAnsi"/>
          <w:sz w:val="22"/>
          <w:szCs w:val="22"/>
          <w:lang w:val="en-US" w:eastAsia="en-US"/>
        </w:rPr>
        <w:t>Keras</w:t>
      </w:r>
      <w:proofErr w:type="spellEnd"/>
      <w:r w:rsidRPr="005B41BA">
        <w:rPr>
          <w:rFonts w:asciiTheme="minorHAnsi" w:eastAsiaTheme="minorHAnsi" w:hAnsiTheme="minorHAnsi" w:cstheme="minorHAnsi"/>
          <w:sz w:val="22"/>
          <w:szCs w:val="22"/>
          <w:lang w:val="en-US" w:eastAsia="en-US"/>
        </w:rPr>
        <w:t xml:space="preserve"> in Python. Demonstrated expertise in deep learning, image processing, and healthcare applications</w:t>
      </w:r>
      <w:r>
        <w:rPr>
          <w:rFonts w:ascii="Merriweather" w:hAnsi="Merriweather"/>
          <w:color w:val="666666"/>
          <w:sz w:val="18"/>
          <w:szCs w:val="18"/>
        </w:rPr>
        <w:t xml:space="preserve">. </w:t>
      </w:r>
    </w:p>
    <w:p w14:paraId="707205CE" w14:textId="77777777" w:rsidR="005B41BA" w:rsidRDefault="005B41BA" w:rsidP="005B41BA">
      <w:pPr>
        <w:pStyle w:val="NormalWeb"/>
        <w:shd w:val="clear" w:color="auto" w:fill="FFFFFF"/>
      </w:pPr>
      <w:r>
        <w:rPr>
          <w:rFonts w:ascii="Merriweather" w:hAnsi="Merriweather"/>
          <w:b/>
          <w:bCs/>
          <w:sz w:val="22"/>
          <w:szCs w:val="22"/>
        </w:rPr>
        <w:t xml:space="preserve">Chat-Bot for Legal Assistance </w:t>
      </w:r>
    </w:p>
    <w:p w14:paraId="61559A75" w14:textId="77777777" w:rsidR="005B41BA" w:rsidRDefault="005B41BA" w:rsidP="005B41BA">
      <w:pPr>
        <w:pStyle w:val="NormalWeb"/>
        <w:numPr>
          <w:ilvl w:val="0"/>
          <w:numId w:val="39"/>
        </w:numPr>
        <w:shd w:val="clear" w:color="auto" w:fill="FFFFFF"/>
        <w:rPr>
          <w:rFonts w:asciiTheme="minorHAnsi" w:eastAsiaTheme="minorHAnsi" w:hAnsiTheme="minorHAnsi" w:cstheme="minorHAnsi"/>
          <w:sz w:val="22"/>
          <w:szCs w:val="22"/>
          <w:lang w:val="en-US" w:eastAsia="en-US"/>
        </w:rPr>
      </w:pPr>
      <w:r w:rsidRPr="005B41BA">
        <w:rPr>
          <w:rFonts w:asciiTheme="minorHAnsi" w:eastAsiaTheme="minorHAnsi" w:hAnsiTheme="minorHAnsi" w:cstheme="minorHAnsi"/>
          <w:sz w:val="22"/>
          <w:szCs w:val="22"/>
          <w:lang w:val="en-US" w:eastAsia="en-US"/>
        </w:rPr>
        <w:t>AI-powered chatbot trained on Indian legal data, o</w:t>
      </w:r>
      <w:r w:rsidRPr="005B41BA">
        <w:rPr>
          <w:rFonts w:asciiTheme="minorHAnsi" w:eastAsiaTheme="minorHAnsi" w:hAnsiTheme="minorHAnsi" w:cstheme="minorHAnsi"/>
          <w:sz w:val="22"/>
          <w:szCs w:val="22"/>
          <w:lang w:val="en-US" w:eastAsia="en-US"/>
        </w:rPr>
        <w:pgNum/>
      </w:r>
      <w:proofErr w:type="spellStart"/>
      <w:r w:rsidRPr="005B41BA">
        <w:rPr>
          <w:rFonts w:asciiTheme="minorHAnsi" w:eastAsiaTheme="minorHAnsi" w:hAnsiTheme="minorHAnsi" w:cstheme="minorHAnsi"/>
          <w:sz w:val="22"/>
          <w:szCs w:val="22"/>
          <w:lang w:val="en-US" w:eastAsia="en-US"/>
        </w:rPr>
        <w:t>ering</w:t>
      </w:r>
      <w:proofErr w:type="spellEnd"/>
      <w:r w:rsidRPr="005B41BA">
        <w:rPr>
          <w:rFonts w:asciiTheme="minorHAnsi" w:eastAsiaTheme="minorHAnsi" w:hAnsiTheme="minorHAnsi" w:cstheme="minorHAnsi"/>
          <w:sz w:val="22"/>
          <w:szCs w:val="22"/>
          <w:lang w:val="en-US" w:eastAsia="en-US"/>
        </w:rPr>
        <w:t xml:space="preserve"> instant, accurate, and personalized legal assistance to users, aiming to democratize access to legal information and support in </w:t>
      </w:r>
      <w:proofErr w:type="gramStart"/>
      <w:r w:rsidRPr="005B41BA">
        <w:rPr>
          <w:rFonts w:asciiTheme="minorHAnsi" w:eastAsiaTheme="minorHAnsi" w:hAnsiTheme="minorHAnsi" w:cstheme="minorHAnsi"/>
          <w:sz w:val="22"/>
          <w:szCs w:val="22"/>
          <w:lang w:val="en-US" w:eastAsia="en-US"/>
        </w:rPr>
        <w:t>India..</w:t>
      </w:r>
      <w:proofErr w:type="gramEnd"/>
      <w:r w:rsidRPr="005B41BA">
        <w:rPr>
          <w:rFonts w:asciiTheme="minorHAnsi" w:eastAsiaTheme="minorHAnsi" w:hAnsiTheme="minorHAnsi" w:cstheme="minorHAnsi"/>
          <w:sz w:val="22"/>
          <w:szCs w:val="22"/>
          <w:lang w:val="en-US" w:eastAsia="en-US"/>
        </w:rPr>
        <w:t xml:space="preserve"> </w:t>
      </w:r>
    </w:p>
    <w:p w14:paraId="17068482" w14:textId="5A8F390E" w:rsidR="005B41BA" w:rsidRPr="00A70EBD" w:rsidRDefault="005B41BA" w:rsidP="005B41BA">
      <w:pPr>
        <w:pStyle w:val="NormalWeb"/>
        <w:shd w:val="clear" w:color="auto" w:fill="FFFFFF"/>
        <w:rPr>
          <w:rFonts w:ascii="Merriweather" w:hAnsi="Merriweather"/>
          <w:b/>
          <w:bCs/>
          <w:sz w:val="22"/>
          <w:szCs w:val="22"/>
        </w:rPr>
      </w:pPr>
      <w:r w:rsidRPr="005B41BA">
        <w:rPr>
          <w:rFonts w:ascii="Merriweather" w:hAnsi="Merriweather"/>
          <w:b/>
          <w:bCs/>
          <w:sz w:val="22"/>
          <w:szCs w:val="22"/>
        </w:rPr>
        <w:t>VYOM in collaboration with Uttarakhand Government</w:t>
      </w:r>
      <w:r w:rsidR="00A70EBD">
        <w:rPr>
          <w:rFonts w:ascii="Merriweather" w:hAnsi="Merriweather"/>
          <w:b/>
          <w:bCs/>
          <w:sz w:val="22"/>
          <w:szCs w:val="22"/>
        </w:rPr>
        <w:t xml:space="preserve"> (</w:t>
      </w:r>
      <w:r w:rsidRPr="005B41BA">
        <w:rPr>
          <w:rFonts w:asciiTheme="minorHAnsi" w:eastAsiaTheme="minorHAnsi" w:hAnsiTheme="minorHAnsi" w:cstheme="minorHAnsi"/>
          <w:sz w:val="22"/>
          <w:szCs w:val="22"/>
          <w:lang w:val="en-US" w:eastAsia="en-US"/>
        </w:rPr>
        <w:t>KCCRSST Chandigarh University</w:t>
      </w:r>
      <w:r w:rsidR="00A70EBD">
        <w:rPr>
          <w:rFonts w:asciiTheme="minorHAnsi" w:eastAsiaTheme="minorHAnsi" w:hAnsiTheme="minorHAnsi" w:cstheme="minorHAnsi"/>
          <w:sz w:val="22"/>
          <w:szCs w:val="22"/>
          <w:lang w:val="en-US" w:eastAsia="en-US"/>
        </w:rPr>
        <w:t>)</w:t>
      </w:r>
    </w:p>
    <w:p w14:paraId="70163595" w14:textId="77777777" w:rsidR="005B41BA" w:rsidRPr="005B41BA" w:rsidRDefault="005B41BA" w:rsidP="00A70EBD">
      <w:pPr>
        <w:pStyle w:val="NormalWeb"/>
        <w:numPr>
          <w:ilvl w:val="0"/>
          <w:numId w:val="39"/>
        </w:numPr>
        <w:shd w:val="clear" w:color="auto" w:fill="FFFFFF"/>
        <w:rPr>
          <w:rFonts w:asciiTheme="minorHAnsi" w:eastAsiaTheme="minorHAnsi" w:hAnsiTheme="minorHAnsi" w:cstheme="minorHAnsi"/>
          <w:sz w:val="22"/>
          <w:szCs w:val="22"/>
          <w:lang w:val="en-US" w:eastAsia="en-US"/>
        </w:rPr>
      </w:pPr>
      <w:r w:rsidRPr="005B41BA">
        <w:rPr>
          <w:rFonts w:asciiTheme="minorHAnsi" w:eastAsiaTheme="minorHAnsi" w:hAnsiTheme="minorHAnsi" w:cstheme="minorHAnsi"/>
          <w:sz w:val="22"/>
          <w:szCs w:val="22"/>
          <w:lang w:val="en-US" w:eastAsia="en-US"/>
        </w:rPr>
        <w:t xml:space="preserve">My role in the team is to work on different web technologies to design a seamless interface and data exchange between the on-site device and server for real-time data management in the </w:t>
      </w:r>
      <w:proofErr w:type="spellStart"/>
      <w:r w:rsidRPr="005B41BA">
        <w:rPr>
          <w:rFonts w:asciiTheme="minorHAnsi" w:eastAsiaTheme="minorHAnsi" w:hAnsiTheme="minorHAnsi" w:cstheme="minorHAnsi"/>
          <w:sz w:val="22"/>
          <w:szCs w:val="22"/>
          <w:lang w:val="en-US" w:eastAsia="en-US"/>
        </w:rPr>
        <w:t>Kedarnath</w:t>
      </w:r>
      <w:proofErr w:type="spellEnd"/>
      <w:r w:rsidRPr="005B41BA">
        <w:rPr>
          <w:rFonts w:asciiTheme="minorHAnsi" w:eastAsiaTheme="minorHAnsi" w:hAnsiTheme="minorHAnsi" w:cstheme="minorHAnsi"/>
          <w:sz w:val="22"/>
          <w:szCs w:val="22"/>
          <w:lang w:val="en-US" w:eastAsia="en-US"/>
        </w:rPr>
        <w:t xml:space="preserve"> region.</w:t>
      </w:r>
    </w:p>
    <w:p w14:paraId="1F12847A" w14:textId="77777777" w:rsidR="005B41BA" w:rsidRPr="005B41BA" w:rsidRDefault="005B41BA" w:rsidP="00A70EBD">
      <w:pPr>
        <w:pStyle w:val="NormalWeb"/>
        <w:numPr>
          <w:ilvl w:val="0"/>
          <w:numId w:val="39"/>
        </w:numPr>
        <w:shd w:val="clear" w:color="auto" w:fill="FFFFFF"/>
        <w:rPr>
          <w:rFonts w:asciiTheme="minorHAnsi" w:eastAsiaTheme="minorHAnsi" w:hAnsiTheme="minorHAnsi" w:cstheme="minorHAnsi"/>
          <w:sz w:val="22"/>
          <w:szCs w:val="22"/>
          <w:lang w:val="en-US" w:eastAsia="en-US"/>
        </w:rPr>
      </w:pPr>
      <w:r w:rsidRPr="005B41BA">
        <w:rPr>
          <w:rFonts w:asciiTheme="minorHAnsi" w:eastAsiaTheme="minorHAnsi" w:hAnsiTheme="minorHAnsi" w:cstheme="minorHAnsi"/>
          <w:sz w:val="22"/>
          <w:szCs w:val="22"/>
          <w:lang w:val="en-US" w:eastAsia="en-US"/>
        </w:rPr>
        <w:t>Language and Frameworks: Python, ReactJS, Firebase and other web development frameworks.</w:t>
      </w:r>
    </w:p>
    <w:p w14:paraId="349A0C39" w14:textId="77777777" w:rsidR="002B1510" w:rsidRPr="00837C47" w:rsidRDefault="002B1510" w:rsidP="00F550EB">
      <w:pPr>
        <w:pStyle w:val="Default"/>
        <w:pBdr>
          <w:bottom w:val="single" w:sz="4" w:space="1" w:color="auto"/>
        </w:pBdr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</w:p>
    <w:p w14:paraId="7690196C" w14:textId="55DF1F1A" w:rsidR="009A25FB" w:rsidRPr="00792502" w:rsidRDefault="00056FAE" w:rsidP="00DB36FF">
      <w:pPr>
        <w:pStyle w:val="Default"/>
        <w:pBdr>
          <w:bottom w:val="single" w:sz="4" w:space="1" w:color="auto"/>
        </w:pBdr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  <w:r>
        <w:rPr>
          <w:rFonts w:asciiTheme="minorHAnsi" w:hAnsiTheme="minorHAnsi" w:cstheme="minorHAnsi"/>
          <w:b/>
          <w:bCs/>
          <w:color w:val="auto"/>
          <w:sz w:val="22"/>
          <w:szCs w:val="22"/>
        </w:rPr>
        <w:t>Research Paper</w:t>
      </w:r>
    </w:p>
    <w:p w14:paraId="74104B7A" w14:textId="77777777" w:rsidR="00056FAE" w:rsidRDefault="00056FAE" w:rsidP="00056FAE">
      <w:pPr>
        <w:pStyle w:val="ListParagraph"/>
        <w:rPr>
          <w:rFonts w:cstheme="minorHAnsi"/>
          <w:b/>
          <w:bCs/>
        </w:rPr>
      </w:pPr>
    </w:p>
    <w:p w14:paraId="0B8B3008" w14:textId="7CC13F89" w:rsidR="00056FAE" w:rsidRPr="00056FAE" w:rsidRDefault="00056FAE" w:rsidP="00056FAE">
      <w:pPr>
        <w:pStyle w:val="ListParagraph"/>
        <w:numPr>
          <w:ilvl w:val="0"/>
          <w:numId w:val="41"/>
        </w:numPr>
        <w:rPr>
          <w:rFonts w:cstheme="minorHAnsi"/>
          <w:b/>
          <w:bCs/>
        </w:rPr>
      </w:pPr>
      <w:hyperlink r:id="rId9" w:history="1">
        <w:r w:rsidRPr="00056FAE">
          <w:rPr>
            <w:rStyle w:val="Hyperlink"/>
            <w:rFonts w:cstheme="minorHAnsi"/>
            <w:b/>
            <w:bCs/>
          </w:rPr>
          <w:t xml:space="preserve">DERM-AI: A Convolutional Neural Network Based Approach </w:t>
        </w:r>
        <w:proofErr w:type="gramStart"/>
        <w:r w:rsidRPr="00056FAE">
          <w:rPr>
            <w:rStyle w:val="Hyperlink"/>
            <w:rFonts w:cstheme="minorHAnsi"/>
            <w:b/>
            <w:bCs/>
          </w:rPr>
          <w:t>For</w:t>
        </w:r>
        <w:proofErr w:type="gramEnd"/>
        <w:r w:rsidRPr="00056FAE">
          <w:rPr>
            <w:rStyle w:val="Hyperlink"/>
            <w:rFonts w:cstheme="minorHAnsi"/>
            <w:b/>
            <w:bCs/>
          </w:rPr>
          <w:t xml:space="preserve"> Skin Disease Detection</w:t>
        </w:r>
      </w:hyperlink>
      <w:r w:rsidRPr="00056FAE">
        <w:rPr>
          <w:rFonts w:cstheme="minorHAnsi"/>
          <w:b/>
          <w:bCs/>
        </w:rPr>
        <w:t xml:space="preserve">, </w:t>
      </w:r>
      <w:r w:rsidRPr="00056FAE">
        <w:rPr>
          <w:rFonts w:cstheme="minorHAnsi"/>
          <w:b/>
          <w:bCs/>
        </w:rPr>
        <w:t xml:space="preserve"> 2024 International Conference on Intelligent Systems for Cybersecurity (ISCS), Gurugram, India, 2024</w:t>
      </w:r>
    </w:p>
    <w:p w14:paraId="161467AF" w14:textId="77777777" w:rsidR="00A70EBD" w:rsidRDefault="00A70EBD" w:rsidP="00A70EBD">
      <w:pPr>
        <w:pStyle w:val="Default"/>
        <w:pBdr>
          <w:bottom w:val="single" w:sz="4" w:space="1" w:color="auto"/>
        </w:pBdr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</w:p>
    <w:p w14:paraId="3680182C" w14:textId="45227D5A" w:rsidR="00A70EBD" w:rsidRPr="00792502" w:rsidRDefault="00A70EBD" w:rsidP="00A70EBD">
      <w:pPr>
        <w:pStyle w:val="Default"/>
        <w:pBdr>
          <w:bottom w:val="single" w:sz="4" w:space="1" w:color="auto"/>
        </w:pBdr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  <w:r>
        <w:rPr>
          <w:rFonts w:asciiTheme="minorHAnsi" w:hAnsiTheme="minorHAnsi" w:cstheme="minorHAnsi"/>
          <w:b/>
          <w:bCs/>
          <w:color w:val="auto"/>
          <w:sz w:val="22"/>
          <w:szCs w:val="22"/>
        </w:rPr>
        <w:t>Awards &amp; Recognition</w:t>
      </w:r>
    </w:p>
    <w:p w14:paraId="578A5B96" w14:textId="4387585C" w:rsidR="00192E9E" w:rsidRPr="00192E9E" w:rsidRDefault="00192E9E" w:rsidP="00192E9E">
      <w:pPr>
        <w:pStyle w:val="Default"/>
        <w:numPr>
          <w:ilvl w:val="0"/>
          <w:numId w:val="40"/>
        </w:numPr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  <w:r w:rsidRPr="00192E9E">
        <w:rPr>
          <w:rFonts w:asciiTheme="minorHAnsi" w:hAnsiTheme="minorHAnsi" w:cstheme="minorHAnsi"/>
          <w:b/>
          <w:bCs/>
          <w:color w:val="auto"/>
          <w:sz w:val="22"/>
          <w:szCs w:val="22"/>
        </w:rPr>
        <w:t xml:space="preserve">Winner Of </w:t>
      </w:r>
      <w:proofErr w:type="spellStart"/>
      <w:r w:rsidRPr="00192E9E">
        <w:rPr>
          <w:rFonts w:asciiTheme="minorHAnsi" w:hAnsiTheme="minorHAnsi" w:cstheme="minorHAnsi"/>
          <w:b/>
          <w:bCs/>
          <w:color w:val="auto"/>
          <w:sz w:val="22"/>
          <w:szCs w:val="22"/>
        </w:rPr>
        <w:t>Cipherthon</w:t>
      </w:r>
      <w:proofErr w:type="spellEnd"/>
      <w:r w:rsidRPr="00192E9E">
        <w:rPr>
          <w:rFonts w:asciiTheme="minorHAnsi" w:hAnsiTheme="minorHAnsi" w:cstheme="minorHAnsi"/>
          <w:b/>
          <w:bCs/>
          <w:color w:val="auto"/>
          <w:sz w:val="22"/>
          <w:szCs w:val="22"/>
        </w:rPr>
        <w:t xml:space="preserve"> 2.0</w:t>
      </w:r>
      <w:r>
        <w:rPr>
          <w:rFonts w:asciiTheme="minorHAnsi" w:hAnsiTheme="minorHAnsi" w:cstheme="minorHAnsi"/>
          <w:b/>
          <w:bCs/>
          <w:color w:val="auto"/>
          <w:sz w:val="22"/>
          <w:szCs w:val="22"/>
        </w:rPr>
        <w:t xml:space="preserve"> (</w:t>
      </w:r>
      <w:r w:rsidRPr="00192E9E">
        <w:rPr>
          <w:rFonts w:asciiTheme="minorHAnsi" w:hAnsiTheme="minorHAnsi" w:cstheme="minorHAnsi"/>
          <w:b/>
          <w:bCs/>
          <w:color w:val="auto"/>
          <w:sz w:val="22"/>
          <w:szCs w:val="22"/>
        </w:rPr>
        <w:t>Issued by Cipher School</w:t>
      </w:r>
      <w:r>
        <w:rPr>
          <w:rFonts w:asciiTheme="minorHAnsi" w:hAnsiTheme="minorHAnsi" w:cstheme="minorHAnsi"/>
          <w:b/>
          <w:bCs/>
          <w:color w:val="auto"/>
          <w:sz w:val="22"/>
          <w:szCs w:val="22"/>
        </w:rPr>
        <w:t>)</w:t>
      </w:r>
    </w:p>
    <w:p w14:paraId="7D652C75" w14:textId="02A4E98F" w:rsidR="00192E9E" w:rsidRPr="00192E9E" w:rsidRDefault="00192E9E" w:rsidP="00192E9E">
      <w:pPr>
        <w:pStyle w:val="Default"/>
        <w:numPr>
          <w:ilvl w:val="0"/>
          <w:numId w:val="40"/>
        </w:numPr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  <w:r w:rsidRPr="00192E9E">
        <w:rPr>
          <w:rFonts w:asciiTheme="minorHAnsi" w:hAnsiTheme="minorHAnsi" w:cstheme="minorHAnsi"/>
          <w:b/>
          <w:bCs/>
          <w:color w:val="auto"/>
          <w:sz w:val="22"/>
          <w:szCs w:val="22"/>
        </w:rPr>
        <w:t>Winner of Idea Manthan 2.0</w:t>
      </w:r>
      <w:r>
        <w:rPr>
          <w:rFonts w:asciiTheme="minorHAnsi" w:hAnsiTheme="minorHAnsi" w:cstheme="minorHAnsi"/>
          <w:b/>
          <w:bCs/>
          <w:color w:val="auto"/>
          <w:sz w:val="22"/>
          <w:szCs w:val="22"/>
        </w:rPr>
        <w:t xml:space="preserve"> (</w:t>
      </w:r>
      <w:r w:rsidRPr="00192E9E">
        <w:rPr>
          <w:rFonts w:asciiTheme="minorHAnsi" w:hAnsiTheme="minorHAnsi" w:cstheme="minorHAnsi"/>
          <w:b/>
          <w:bCs/>
          <w:color w:val="auto"/>
          <w:sz w:val="22"/>
          <w:szCs w:val="22"/>
        </w:rPr>
        <w:t xml:space="preserve">Issued by CGC </w:t>
      </w:r>
      <w:proofErr w:type="spellStart"/>
      <w:r w:rsidRPr="00192E9E">
        <w:rPr>
          <w:rFonts w:asciiTheme="minorHAnsi" w:hAnsiTheme="minorHAnsi" w:cstheme="minorHAnsi"/>
          <w:b/>
          <w:bCs/>
          <w:color w:val="auto"/>
          <w:sz w:val="22"/>
          <w:szCs w:val="22"/>
        </w:rPr>
        <w:t>Landran</w:t>
      </w:r>
      <w:proofErr w:type="spellEnd"/>
      <w:r>
        <w:rPr>
          <w:rFonts w:asciiTheme="minorHAnsi" w:hAnsiTheme="minorHAnsi" w:cstheme="minorHAnsi"/>
          <w:b/>
          <w:bCs/>
          <w:color w:val="auto"/>
          <w:sz w:val="22"/>
          <w:szCs w:val="22"/>
        </w:rPr>
        <w:t>)</w:t>
      </w:r>
    </w:p>
    <w:p w14:paraId="78355BAB" w14:textId="28DC8C2A" w:rsidR="00192E9E" w:rsidRPr="00192E9E" w:rsidRDefault="00192E9E" w:rsidP="00192E9E">
      <w:pPr>
        <w:pStyle w:val="Default"/>
        <w:numPr>
          <w:ilvl w:val="0"/>
          <w:numId w:val="40"/>
        </w:numPr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  <w:r w:rsidRPr="00192E9E">
        <w:rPr>
          <w:rFonts w:asciiTheme="minorHAnsi" w:hAnsiTheme="minorHAnsi" w:cstheme="minorHAnsi"/>
          <w:b/>
          <w:bCs/>
          <w:color w:val="auto"/>
          <w:sz w:val="22"/>
          <w:szCs w:val="22"/>
        </w:rPr>
        <w:t xml:space="preserve">Winner of </w:t>
      </w:r>
      <w:proofErr w:type="spellStart"/>
      <w:r w:rsidRPr="00192E9E">
        <w:rPr>
          <w:rFonts w:asciiTheme="minorHAnsi" w:hAnsiTheme="minorHAnsi" w:cstheme="minorHAnsi"/>
          <w:b/>
          <w:bCs/>
          <w:color w:val="auto"/>
          <w:sz w:val="22"/>
          <w:szCs w:val="22"/>
        </w:rPr>
        <w:t>Takeathon</w:t>
      </w:r>
      <w:proofErr w:type="spellEnd"/>
      <w:r w:rsidRPr="00192E9E">
        <w:rPr>
          <w:rFonts w:asciiTheme="minorHAnsi" w:hAnsiTheme="minorHAnsi" w:cstheme="minorHAnsi"/>
          <w:b/>
          <w:bCs/>
          <w:color w:val="auto"/>
          <w:sz w:val="22"/>
          <w:szCs w:val="22"/>
        </w:rPr>
        <w:t xml:space="preserve"> </w:t>
      </w:r>
      <w:proofErr w:type="gramStart"/>
      <w:r w:rsidRPr="00192E9E">
        <w:rPr>
          <w:rFonts w:asciiTheme="minorHAnsi" w:hAnsiTheme="minorHAnsi" w:cstheme="minorHAnsi"/>
          <w:b/>
          <w:bCs/>
          <w:color w:val="auto"/>
          <w:sz w:val="22"/>
          <w:szCs w:val="22"/>
        </w:rPr>
        <w:t>2.0</w:t>
      </w:r>
      <w:r>
        <w:rPr>
          <w:rFonts w:asciiTheme="minorHAnsi" w:hAnsiTheme="minorHAnsi" w:cstheme="minorHAnsi"/>
          <w:b/>
          <w:bCs/>
          <w:color w:val="auto"/>
          <w:sz w:val="22"/>
          <w:szCs w:val="22"/>
        </w:rPr>
        <w:t xml:space="preserve">  (</w:t>
      </w:r>
      <w:proofErr w:type="gramEnd"/>
      <w:r w:rsidRPr="00192E9E">
        <w:rPr>
          <w:rFonts w:asciiTheme="minorHAnsi" w:hAnsiTheme="minorHAnsi" w:cstheme="minorHAnsi"/>
          <w:b/>
          <w:bCs/>
          <w:color w:val="auto"/>
          <w:sz w:val="22"/>
          <w:szCs w:val="22"/>
        </w:rPr>
        <w:t>Issued by C</w:t>
      </w:r>
      <w:r>
        <w:rPr>
          <w:rFonts w:asciiTheme="minorHAnsi" w:hAnsiTheme="minorHAnsi" w:cstheme="minorHAnsi"/>
          <w:b/>
          <w:bCs/>
          <w:color w:val="auto"/>
          <w:sz w:val="22"/>
          <w:szCs w:val="22"/>
        </w:rPr>
        <w:t>handigarh University)</w:t>
      </w:r>
    </w:p>
    <w:p w14:paraId="09F9FB7A" w14:textId="756371F4" w:rsidR="00A70EBD" w:rsidRPr="00192E9E" w:rsidRDefault="00192E9E" w:rsidP="00A70EBD">
      <w:pPr>
        <w:pStyle w:val="Default"/>
        <w:numPr>
          <w:ilvl w:val="0"/>
          <w:numId w:val="40"/>
        </w:numPr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  <w:r w:rsidRPr="00192E9E">
        <w:rPr>
          <w:rFonts w:asciiTheme="minorHAnsi" w:hAnsiTheme="minorHAnsi" w:cstheme="minorHAnsi"/>
          <w:b/>
          <w:bCs/>
          <w:color w:val="auto"/>
          <w:sz w:val="22"/>
          <w:szCs w:val="22"/>
        </w:rPr>
        <w:t>Winner of Makeathon6 TIET</w:t>
      </w:r>
      <w:r>
        <w:rPr>
          <w:rFonts w:asciiTheme="minorHAnsi" w:hAnsiTheme="minorHAnsi" w:cstheme="minorHAnsi"/>
          <w:b/>
          <w:bCs/>
          <w:color w:val="auto"/>
          <w:sz w:val="22"/>
          <w:szCs w:val="22"/>
        </w:rPr>
        <w:t xml:space="preserve"> (</w:t>
      </w:r>
      <w:r w:rsidRPr="00192E9E">
        <w:rPr>
          <w:rFonts w:asciiTheme="minorHAnsi" w:hAnsiTheme="minorHAnsi" w:cstheme="minorHAnsi"/>
          <w:b/>
          <w:bCs/>
          <w:color w:val="auto"/>
          <w:sz w:val="22"/>
          <w:szCs w:val="22"/>
        </w:rPr>
        <w:t>Issued by TIET Punjab</w:t>
      </w:r>
      <w:r>
        <w:rPr>
          <w:rFonts w:asciiTheme="minorHAnsi" w:hAnsiTheme="minorHAnsi" w:cstheme="minorHAnsi"/>
          <w:b/>
          <w:bCs/>
          <w:color w:val="auto"/>
          <w:sz w:val="22"/>
          <w:szCs w:val="22"/>
        </w:rPr>
        <w:t>)</w:t>
      </w:r>
    </w:p>
    <w:sectPr w:rsidR="00A70EBD" w:rsidRPr="00192E9E" w:rsidSect="00277440">
      <w:headerReference w:type="default" r:id="rId10"/>
      <w:footerReference w:type="default" r:id="rId11"/>
      <w:pgSz w:w="11907" w:h="16839" w:code="9"/>
      <w:pgMar w:top="72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0C566D1" w14:textId="77777777" w:rsidR="000C52C0" w:rsidRDefault="000C52C0">
      <w:pPr>
        <w:spacing w:after="0" w:line="240" w:lineRule="auto"/>
      </w:pPr>
      <w:r>
        <w:separator/>
      </w:r>
    </w:p>
  </w:endnote>
  <w:endnote w:type="continuationSeparator" w:id="0">
    <w:p w14:paraId="4C2D4B7E" w14:textId="77777777" w:rsidR="000C52C0" w:rsidRDefault="000C52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erriweather">
    <w:panose1 w:val="00000500000000000000"/>
    <w:charset w:val="4D"/>
    <w:family w:val="auto"/>
    <w:pitch w:val="variable"/>
    <w:sig w:usb0="20000207" w:usb1="00000002" w:usb2="00000000" w:usb3="00000000" w:csb0="00000197" w:csb1="00000000"/>
  </w:font>
  <w:font w:name="Times New Roman (Body CS)"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9EA78A" w14:textId="77777777" w:rsidR="00664734" w:rsidRPr="0070383A" w:rsidRDefault="00664734" w:rsidP="00C574C2">
    <w:pPr>
      <w:pStyle w:val="Footer"/>
      <w:jc w:val="center"/>
      <w:rPr>
        <w:rFonts w:ascii="Arial" w:hAnsi="Arial" w:cs="Times New Roman (Body CS)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3E620ED" w14:textId="77777777" w:rsidR="000C52C0" w:rsidRDefault="000C52C0">
      <w:pPr>
        <w:spacing w:after="0" w:line="240" w:lineRule="auto"/>
      </w:pPr>
      <w:r>
        <w:separator/>
      </w:r>
    </w:p>
  </w:footnote>
  <w:footnote w:type="continuationSeparator" w:id="0">
    <w:p w14:paraId="51D68FB7" w14:textId="77777777" w:rsidR="000C52C0" w:rsidRDefault="000C52C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EEC8427" w14:textId="77777777" w:rsidR="00664734" w:rsidRPr="00BC0B8F" w:rsidRDefault="00664734" w:rsidP="00C574C2">
    <w:pPr>
      <w:pStyle w:val="Footer"/>
      <w:jc w:val="center"/>
      <w:rPr>
        <w:rFonts w:ascii="Arial" w:hAnsi="Arial" w:cs="Times New Roman (Body CS)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3"/>
    <w:multiLevelType w:val="multilevel"/>
    <w:tmpl w:val="00000003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01D059B"/>
    <w:multiLevelType w:val="hybridMultilevel"/>
    <w:tmpl w:val="9B405C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1315161"/>
    <w:multiLevelType w:val="hybridMultilevel"/>
    <w:tmpl w:val="667031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D52630"/>
    <w:multiLevelType w:val="hybridMultilevel"/>
    <w:tmpl w:val="522CE6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E071D3"/>
    <w:multiLevelType w:val="hybridMultilevel"/>
    <w:tmpl w:val="FDB6C4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3D6EEF"/>
    <w:multiLevelType w:val="multilevel"/>
    <w:tmpl w:val="1E840D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89F4275"/>
    <w:multiLevelType w:val="hybridMultilevel"/>
    <w:tmpl w:val="3EA6ED0E"/>
    <w:lvl w:ilvl="0" w:tplc="B2504FE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9632037"/>
    <w:multiLevelType w:val="hybridMultilevel"/>
    <w:tmpl w:val="285012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9D94FB2"/>
    <w:multiLevelType w:val="hybridMultilevel"/>
    <w:tmpl w:val="3F08AA00"/>
    <w:lvl w:ilvl="0" w:tplc="04090001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A4F776A"/>
    <w:multiLevelType w:val="hybridMultilevel"/>
    <w:tmpl w:val="FB907CD2"/>
    <w:lvl w:ilvl="0" w:tplc="62F4C9E2">
      <w:numFmt w:val="bullet"/>
      <w:lvlText w:val="·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1A331BA"/>
    <w:multiLevelType w:val="hybridMultilevel"/>
    <w:tmpl w:val="E0780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794392"/>
    <w:multiLevelType w:val="hybridMultilevel"/>
    <w:tmpl w:val="D4E04AA8"/>
    <w:lvl w:ilvl="0" w:tplc="04090001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50440AF"/>
    <w:multiLevelType w:val="hybridMultilevel"/>
    <w:tmpl w:val="72D849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6BD5924"/>
    <w:multiLevelType w:val="hybridMultilevel"/>
    <w:tmpl w:val="E098AD1C"/>
    <w:lvl w:ilvl="0" w:tplc="7AC0A8D8">
      <w:numFmt w:val="bullet"/>
      <w:lvlText w:val="·"/>
      <w:lvlJc w:val="left"/>
      <w:pPr>
        <w:ind w:left="720" w:hanging="360"/>
      </w:pPr>
      <w:rPr>
        <w:rFonts w:ascii="Times New Roman" w:eastAsia="Arial Unicode MS" w:hAnsi="Times New Roman" w:cs="Times New Roman" w:hint="default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2065D8"/>
    <w:multiLevelType w:val="multilevel"/>
    <w:tmpl w:val="94F649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29A71AF3"/>
    <w:multiLevelType w:val="hybridMultilevel"/>
    <w:tmpl w:val="23AE4C48"/>
    <w:lvl w:ilvl="0" w:tplc="7AC0A8D8">
      <w:numFmt w:val="bullet"/>
      <w:lvlText w:val="·"/>
      <w:lvlJc w:val="left"/>
      <w:pPr>
        <w:ind w:left="1080" w:hanging="360"/>
      </w:pPr>
      <w:rPr>
        <w:rFonts w:ascii="Times New Roman" w:eastAsia="Arial Unicode MS" w:hAnsi="Times New Roman" w:cs="Times New Roman" w:hint="default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47943AE"/>
    <w:multiLevelType w:val="hybridMultilevel"/>
    <w:tmpl w:val="51E8B0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6B135C"/>
    <w:multiLevelType w:val="hybridMultilevel"/>
    <w:tmpl w:val="C60C37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D19382C"/>
    <w:multiLevelType w:val="hybridMultilevel"/>
    <w:tmpl w:val="3FFE7E2C"/>
    <w:lvl w:ilvl="0" w:tplc="04090001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012391B"/>
    <w:multiLevelType w:val="hybridMultilevel"/>
    <w:tmpl w:val="F7E25572"/>
    <w:lvl w:ilvl="0" w:tplc="04090001">
      <w:start w:val="1"/>
      <w:numFmt w:val="bullet"/>
      <w:lvlText w:val=""/>
      <w:lvlJc w:val="left"/>
      <w:pPr>
        <w:ind w:left="88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2" w:hanging="360"/>
      </w:pPr>
      <w:rPr>
        <w:rFonts w:ascii="Wingdings" w:hAnsi="Wingdings" w:hint="default"/>
      </w:rPr>
    </w:lvl>
  </w:abstractNum>
  <w:abstractNum w:abstractNumId="20" w15:restartNumberingAfterBreak="0">
    <w:nsid w:val="44EF4E25"/>
    <w:multiLevelType w:val="hybridMultilevel"/>
    <w:tmpl w:val="35D46894"/>
    <w:lvl w:ilvl="0" w:tplc="04090001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A7C30E8"/>
    <w:multiLevelType w:val="hybridMultilevel"/>
    <w:tmpl w:val="81900C1C"/>
    <w:lvl w:ilvl="0" w:tplc="0409000D">
      <w:start w:val="1"/>
      <w:numFmt w:val="bullet"/>
      <w:lvlText w:val=""/>
      <w:lvlJc w:val="left"/>
      <w:pPr>
        <w:ind w:left="720" w:hanging="72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C3F4F22"/>
    <w:multiLevelType w:val="hybridMultilevel"/>
    <w:tmpl w:val="38907318"/>
    <w:lvl w:ilvl="0" w:tplc="15108B64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A025DA"/>
    <w:multiLevelType w:val="hybridMultilevel"/>
    <w:tmpl w:val="9E887630"/>
    <w:lvl w:ilvl="0" w:tplc="04090001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1EB5F3B"/>
    <w:multiLevelType w:val="hybridMultilevel"/>
    <w:tmpl w:val="17D23CDA"/>
    <w:lvl w:ilvl="0" w:tplc="0409000D">
      <w:start w:val="1"/>
      <w:numFmt w:val="bullet"/>
      <w:lvlText w:val=""/>
      <w:lvlJc w:val="left"/>
      <w:pPr>
        <w:ind w:left="720" w:hanging="72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25B38FC"/>
    <w:multiLevelType w:val="multilevel"/>
    <w:tmpl w:val="A8D69C0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6" w15:restartNumberingAfterBreak="0">
    <w:nsid w:val="5596113F"/>
    <w:multiLevelType w:val="hybridMultilevel"/>
    <w:tmpl w:val="C2C6A0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78308EC"/>
    <w:multiLevelType w:val="hybridMultilevel"/>
    <w:tmpl w:val="D11EF6DA"/>
    <w:lvl w:ilvl="0" w:tplc="04090001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B017E09"/>
    <w:multiLevelType w:val="hybridMultilevel"/>
    <w:tmpl w:val="DC3473E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D351101"/>
    <w:multiLevelType w:val="hybridMultilevel"/>
    <w:tmpl w:val="3112F5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DD87C91"/>
    <w:multiLevelType w:val="hybridMultilevel"/>
    <w:tmpl w:val="F08A9F1C"/>
    <w:lvl w:ilvl="0" w:tplc="8D30F454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2D7DBC"/>
    <w:multiLevelType w:val="hybridMultilevel"/>
    <w:tmpl w:val="EA8EDC1C"/>
    <w:lvl w:ilvl="0" w:tplc="15108B64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F8C36C7"/>
    <w:multiLevelType w:val="hybridMultilevel"/>
    <w:tmpl w:val="542811B2"/>
    <w:lvl w:ilvl="0" w:tplc="0409000D">
      <w:start w:val="1"/>
      <w:numFmt w:val="bullet"/>
      <w:lvlText w:val=""/>
      <w:lvlJc w:val="left"/>
      <w:pPr>
        <w:ind w:left="720" w:hanging="72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81D7652"/>
    <w:multiLevelType w:val="hybridMultilevel"/>
    <w:tmpl w:val="15EA08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9B93384"/>
    <w:multiLevelType w:val="multilevel"/>
    <w:tmpl w:val="F684C3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0D31428"/>
    <w:multiLevelType w:val="hybridMultilevel"/>
    <w:tmpl w:val="A98A9094"/>
    <w:lvl w:ilvl="0" w:tplc="0409000D">
      <w:start w:val="1"/>
      <w:numFmt w:val="bullet"/>
      <w:lvlText w:val=""/>
      <w:lvlJc w:val="left"/>
      <w:pPr>
        <w:ind w:left="720" w:hanging="72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18E2A34"/>
    <w:multiLevelType w:val="multilevel"/>
    <w:tmpl w:val="9C60B1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7297657A"/>
    <w:multiLevelType w:val="hybridMultilevel"/>
    <w:tmpl w:val="388265FA"/>
    <w:lvl w:ilvl="0" w:tplc="0409000D">
      <w:start w:val="1"/>
      <w:numFmt w:val="bullet"/>
      <w:lvlText w:val=""/>
      <w:lvlJc w:val="left"/>
      <w:pPr>
        <w:ind w:left="720" w:hanging="72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9B73C1B"/>
    <w:multiLevelType w:val="hybridMultilevel"/>
    <w:tmpl w:val="355217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F663686"/>
    <w:multiLevelType w:val="hybridMultilevel"/>
    <w:tmpl w:val="9D76409C"/>
    <w:lvl w:ilvl="0" w:tplc="2ACC282A">
      <w:numFmt w:val="bullet"/>
      <w:lvlText w:val="•"/>
      <w:lvlJc w:val="left"/>
      <w:pPr>
        <w:ind w:left="1440" w:hanging="72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7FD71E6A"/>
    <w:multiLevelType w:val="hybridMultilevel"/>
    <w:tmpl w:val="0BB681F0"/>
    <w:lvl w:ilvl="0" w:tplc="E18406C4">
      <w:start w:val="1"/>
      <w:numFmt w:val="bullet"/>
      <w:lvlText w:val="•"/>
      <w:lvlJc w:val="left"/>
      <w:pPr>
        <w:ind w:left="360" w:hanging="360"/>
      </w:pPr>
      <w:rPr>
        <w:rFonts w:ascii="Cambria" w:hAnsi="Cambria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637419562">
    <w:abstractNumId w:val="39"/>
  </w:num>
  <w:num w:numId="2" w16cid:durableId="148331283">
    <w:abstractNumId w:val="9"/>
  </w:num>
  <w:num w:numId="3" w16cid:durableId="884487423">
    <w:abstractNumId w:val="2"/>
  </w:num>
  <w:num w:numId="4" w16cid:durableId="898445865">
    <w:abstractNumId w:val="13"/>
  </w:num>
  <w:num w:numId="5" w16cid:durableId="93281733">
    <w:abstractNumId w:val="15"/>
  </w:num>
  <w:num w:numId="6" w16cid:durableId="167260111">
    <w:abstractNumId w:val="40"/>
  </w:num>
  <w:num w:numId="7" w16cid:durableId="1896547702">
    <w:abstractNumId w:val="6"/>
  </w:num>
  <w:num w:numId="8" w16cid:durableId="922567464">
    <w:abstractNumId w:val="0"/>
    <w:lvlOverride w:ilvl="0">
      <w:lvl w:ilvl="0">
        <w:numFmt w:val="decimal"/>
        <w:lvlText w:val=""/>
        <w:lvlJc w:val="left"/>
      </w:lvl>
    </w:lvlOverride>
    <w:lvlOverride w:ilvl="1">
      <w:lvl w:ilvl="1">
        <w:numFmt w:val="decimal"/>
        <w:lvlText w:val=""/>
        <w:lvlJc w:val="left"/>
      </w:lvl>
    </w:lvlOverride>
    <w:lvlOverride w:ilvl="2">
      <w:startOverride w:val="1"/>
      <w:lvl w:ilvl="2">
        <w:start w:val="1"/>
        <w:numFmt w:val="decimal"/>
        <w:lvlText w:val="%3."/>
        <w:lvlJc w:val="left"/>
      </w:lvl>
    </w:lvlOverride>
    <w:lvlOverride w:ilvl="3">
      <w:startOverride w:val="1"/>
      <w:lvl w:ilvl="3">
        <w:start w:val="1"/>
        <w:numFmt w:val="decimal"/>
        <w:lvlText w:val="%4."/>
        <w:lvlJc w:val="left"/>
      </w:lvl>
    </w:lvlOverride>
    <w:lvlOverride w:ilvl="4">
      <w:startOverride w:val="1"/>
      <w:lvl w:ilvl="4">
        <w:start w:val="1"/>
        <w:numFmt w:val="decimal"/>
        <w:lvlText w:val="%5."/>
        <w:lvlJc w:val="left"/>
      </w:lvl>
    </w:lvlOverride>
    <w:lvlOverride w:ilvl="5">
      <w:lvl w:ilvl="5">
        <w:numFmt w:val="decimal"/>
        <w:lvlText w:val=""/>
        <w:lvlJc w:val="left"/>
      </w:lvl>
    </w:lvlOverride>
    <w:lvlOverride w:ilvl="6">
      <w:lvl w:ilvl="6">
        <w:numFmt w:val="decimal"/>
        <w:lvlText w:val=""/>
        <w:lvlJc w:val="left"/>
      </w:lvl>
    </w:lvlOverride>
    <w:lvlOverride w:ilvl="7">
      <w:lvl w:ilvl="7">
        <w:numFmt w:val="decimal"/>
        <w:lvlText w:val=""/>
        <w:lvlJc w:val="left"/>
      </w:lvl>
    </w:lvlOverride>
    <w:lvlOverride w:ilvl="8">
      <w:lvl w:ilvl="8">
        <w:numFmt w:val="decimal"/>
        <w:lvlText w:val=""/>
        <w:lvlJc w:val="left"/>
      </w:lvl>
    </w:lvlOverride>
  </w:num>
  <w:num w:numId="9" w16cid:durableId="24525804">
    <w:abstractNumId w:val="25"/>
  </w:num>
  <w:num w:numId="10" w16cid:durableId="295188763">
    <w:abstractNumId w:val="29"/>
  </w:num>
  <w:num w:numId="11" w16cid:durableId="1115633813">
    <w:abstractNumId w:val="23"/>
  </w:num>
  <w:num w:numId="12" w16cid:durableId="1812281708">
    <w:abstractNumId w:val="11"/>
  </w:num>
  <w:num w:numId="13" w16cid:durableId="1109083409">
    <w:abstractNumId w:val="18"/>
  </w:num>
  <w:num w:numId="14" w16cid:durableId="495918673">
    <w:abstractNumId w:val="20"/>
  </w:num>
  <w:num w:numId="15" w16cid:durableId="2103599374">
    <w:abstractNumId w:val="8"/>
  </w:num>
  <w:num w:numId="16" w16cid:durableId="1187600192">
    <w:abstractNumId w:val="27"/>
  </w:num>
  <w:num w:numId="17" w16cid:durableId="912086623">
    <w:abstractNumId w:val="7"/>
  </w:num>
  <w:num w:numId="18" w16cid:durableId="1492406265">
    <w:abstractNumId w:val="14"/>
  </w:num>
  <w:num w:numId="19" w16cid:durableId="1996839466">
    <w:abstractNumId w:val="34"/>
  </w:num>
  <w:num w:numId="20" w16cid:durableId="462846297">
    <w:abstractNumId w:val="10"/>
  </w:num>
  <w:num w:numId="21" w16cid:durableId="1161579069">
    <w:abstractNumId w:val="12"/>
  </w:num>
  <w:num w:numId="22" w16cid:durableId="1137261322">
    <w:abstractNumId w:val="28"/>
  </w:num>
  <w:num w:numId="23" w16cid:durableId="1842507881">
    <w:abstractNumId w:val="36"/>
  </w:num>
  <w:num w:numId="24" w16cid:durableId="679628287">
    <w:abstractNumId w:val="5"/>
  </w:num>
  <w:num w:numId="25" w16cid:durableId="1011179143">
    <w:abstractNumId w:val="37"/>
  </w:num>
  <w:num w:numId="26" w16cid:durableId="2134126746">
    <w:abstractNumId w:val="21"/>
  </w:num>
  <w:num w:numId="27" w16cid:durableId="1677731570">
    <w:abstractNumId w:val="35"/>
  </w:num>
  <w:num w:numId="28" w16cid:durableId="866482021">
    <w:abstractNumId w:val="32"/>
  </w:num>
  <w:num w:numId="29" w16cid:durableId="528489863">
    <w:abstractNumId w:val="24"/>
  </w:num>
  <w:num w:numId="30" w16cid:durableId="1857769994">
    <w:abstractNumId w:val="4"/>
  </w:num>
  <w:num w:numId="31" w16cid:durableId="817646842">
    <w:abstractNumId w:val="33"/>
  </w:num>
  <w:num w:numId="32" w16cid:durableId="922645299">
    <w:abstractNumId w:val="17"/>
  </w:num>
  <w:num w:numId="33" w16cid:durableId="575867110">
    <w:abstractNumId w:val="1"/>
  </w:num>
  <w:num w:numId="34" w16cid:durableId="1352953566">
    <w:abstractNumId w:val="3"/>
  </w:num>
  <w:num w:numId="35" w16cid:durableId="727532808">
    <w:abstractNumId w:val="31"/>
  </w:num>
  <w:num w:numId="36" w16cid:durableId="1150945355">
    <w:abstractNumId w:val="22"/>
  </w:num>
  <w:num w:numId="37" w16cid:durableId="2144536123">
    <w:abstractNumId w:val="30"/>
  </w:num>
  <w:num w:numId="38" w16cid:durableId="1483037030">
    <w:abstractNumId w:val="26"/>
  </w:num>
  <w:num w:numId="39" w16cid:durableId="513954659">
    <w:abstractNumId w:val="19"/>
  </w:num>
  <w:num w:numId="40" w16cid:durableId="842551497">
    <w:abstractNumId w:val="38"/>
  </w:num>
  <w:num w:numId="41" w16cid:durableId="213058363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0NzIwN7cwMTaxNDFU0lEKTi0uzszPAykwqwUAvcMZIywAAAA="/>
  </w:docVars>
  <w:rsids>
    <w:rsidRoot w:val="00EA5D26"/>
    <w:rsid w:val="00001DC8"/>
    <w:rsid w:val="0000217A"/>
    <w:rsid w:val="00002569"/>
    <w:rsid w:val="00003C5F"/>
    <w:rsid w:val="00003E17"/>
    <w:rsid w:val="00004FC0"/>
    <w:rsid w:val="0001396C"/>
    <w:rsid w:val="00015197"/>
    <w:rsid w:val="000158D4"/>
    <w:rsid w:val="00015F24"/>
    <w:rsid w:val="000223EE"/>
    <w:rsid w:val="0002320B"/>
    <w:rsid w:val="00025765"/>
    <w:rsid w:val="00033A2D"/>
    <w:rsid w:val="0004063D"/>
    <w:rsid w:val="000413FE"/>
    <w:rsid w:val="000417BB"/>
    <w:rsid w:val="00042409"/>
    <w:rsid w:val="00044877"/>
    <w:rsid w:val="00055364"/>
    <w:rsid w:val="00056FAE"/>
    <w:rsid w:val="00061951"/>
    <w:rsid w:val="000642EC"/>
    <w:rsid w:val="00064329"/>
    <w:rsid w:val="0006453B"/>
    <w:rsid w:val="00070DC8"/>
    <w:rsid w:val="000727C8"/>
    <w:rsid w:val="00076999"/>
    <w:rsid w:val="00080581"/>
    <w:rsid w:val="00081CF6"/>
    <w:rsid w:val="00082603"/>
    <w:rsid w:val="000836F8"/>
    <w:rsid w:val="000845A2"/>
    <w:rsid w:val="00084B4F"/>
    <w:rsid w:val="00085335"/>
    <w:rsid w:val="00086294"/>
    <w:rsid w:val="000865A0"/>
    <w:rsid w:val="00086BA5"/>
    <w:rsid w:val="0009002B"/>
    <w:rsid w:val="00090E44"/>
    <w:rsid w:val="00094288"/>
    <w:rsid w:val="00097388"/>
    <w:rsid w:val="000A0EA9"/>
    <w:rsid w:val="000A18EC"/>
    <w:rsid w:val="000A4001"/>
    <w:rsid w:val="000A5591"/>
    <w:rsid w:val="000A60B5"/>
    <w:rsid w:val="000A6C71"/>
    <w:rsid w:val="000B3A80"/>
    <w:rsid w:val="000B5DEE"/>
    <w:rsid w:val="000C2838"/>
    <w:rsid w:val="000C28C9"/>
    <w:rsid w:val="000C52C0"/>
    <w:rsid w:val="000C595B"/>
    <w:rsid w:val="000D2A45"/>
    <w:rsid w:val="000D5EB7"/>
    <w:rsid w:val="000D6FEA"/>
    <w:rsid w:val="000D7849"/>
    <w:rsid w:val="000E351A"/>
    <w:rsid w:val="000F0DEF"/>
    <w:rsid w:val="000F1FBC"/>
    <w:rsid w:val="000F22DF"/>
    <w:rsid w:val="000F2DE9"/>
    <w:rsid w:val="000F3BD9"/>
    <w:rsid w:val="000F557C"/>
    <w:rsid w:val="000F7364"/>
    <w:rsid w:val="00101067"/>
    <w:rsid w:val="00101405"/>
    <w:rsid w:val="001018A4"/>
    <w:rsid w:val="00101954"/>
    <w:rsid w:val="00101FD9"/>
    <w:rsid w:val="00102FC9"/>
    <w:rsid w:val="001145E4"/>
    <w:rsid w:val="0011645D"/>
    <w:rsid w:val="00117671"/>
    <w:rsid w:val="001211C1"/>
    <w:rsid w:val="001214E3"/>
    <w:rsid w:val="00122313"/>
    <w:rsid w:val="001262E0"/>
    <w:rsid w:val="0013045E"/>
    <w:rsid w:val="001312FF"/>
    <w:rsid w:val="00132173"/>
    <w:rsid w:val="00133F6C"/>
    <w:rsid w:val="001377F5"/>
    <w:rsid w:val="00141F99"/>
    <w:rsid w:val="00146CB0"/>
    <w:rsid w:val="00151CFA"/>
    <w:rsid w:val="0015310F"/>
    <w:rsid w:val="00160D30"/>
    <w:rsid w:val="0016200A"/>
    <w:rsid w:val="00164343"/>
    <w:rsid w:val="001645DE"/>
    <w:rsid w:val="001657D3"/>
    <w:rsid w:val="0017101F"/>
    <w:rsid w:val="00171D59"/>
    <w:rsid w:val="001737A7"/>
    <w:rsid w:val="001769AD"/>
    <w:rsid w:val="0018055B"/>
    <w:rsid w:val="00182282"/>
    <w:rsid w:val="0018593E"/>
    <w:rsid w:val="001869D3"/>
    <w:rsid w:val="00186B30"/>
    <w:rsid w:val="00190795"/>
    <w:rsid w:val="00192E9E"/>
    <w:rsid w:val="00194AF8"/>
    <w:rsid w:val="00194E22"/>
    <w:rsid w:val="00194F18"/>
    <w:rsid w:val="001950F3"/>
    <w:rsid w:val="00196EF7"/>
    <w:rsid w:val="001A1FD8"/>
    <w:rsid w:val="001A335F"/>
    <w:rsid w:val="001A3E7B"/>
    <w:rsid w:val="001A6AE1"/>
    <w:rsid w:val="001B02CE"/>
    <w:rsid w:val="001B3FFF"/>
    <w:rsid w:val="001B63AB"/>
    <w:rsid w:val="001C0C77"/>
    <w:rsid w:val="001C4886"/>
    <w:rsid w:val="001C7047"/>
    <w:rsid w:val="001D0638"/>
    <w:rsid w:val="001D0B2D"/>
    <w:rsid w:val="001D17A3"/>
    <w:rsid w:val="001D273E"/>
    <w:rsid w:val="001D2DB5"/>
    <w:rsid w:val="001D348D"/>
    <w:rsid w:val="001E5B01"/>
    <w:rsid w:val="001E7439"/>
    <w:rsid w:val="001F163D"/>
    <w:rsid w:val="001F1D7D"/>
    <w:rsid w:val="001F340D"/>
    <w:rsid w:val="001F42A5"/>
    <w:rsid w:val="002052F6"/>
    <w:rsid w:val="00206058"/>
    <w:rsid w:val="00210476"/>
    <w:rsid w:val="00215142"/>
    <w:rsid w:val="00215AFA"/>
    <w:rsid w:val="00216E1C"/>
    <w:rsid w:val="00220633"/>
    <w:rsid w:val="002208E3"/>
    <w:rsid w:val="002261E7"/>
    <w:rsid w:val="00226792"/>
    <w:rsid w:val="00227F96"/>
    <w:rsid w:val="00230A3C"/>
    <w:rsid w:val="00231DD2"/>
    <w:rsid w:val="00232CF9"/>
    <w:rsid w:val="00233606"/>
    <w:rsid w:val="00235722"/>
    <w:rsid w:val="002403F8"/>
    <w:rsid w:val="00241F3B"/>
    <w:rsid w:val="00242187"/>
    <w:rsid w:val="002435B0"/>
    <w:rsid w:val="0025096F"/>
    <w:rsid w:val="00253B0F"/>
    <w:rsid w:val="00264683"/>
    <w:rsid w:val="00271A70"/>
    <w:rsid w:val="00277440"/>
    <w:rsid w:val="00283BF9"/>
    <w:rsid w:val="00284B4E"/>
    <w:rsid w:val="00287BF1"/>
    <w:rsid w:val="00292B80"/>
    <w:rsid w:val="0029470A"/>
    <w:rsid w:val="002A06DF"/>
    <w:rsid w:val="002A308A"/>
    <w:rsid w:val="002A3DFF"/>
    <w:rsid w:val="002A6ED1"/>
    <w:rsid w:val="002A7331"/>
    <w:rsid w:val="002A73CA"/>
    <w:rsid w:val="002B02E9"/>
    <w:rsid w:val="002B0BDA"/>
    <w:rsid w:val="002B1510"/>
    <w:rsid w:val="002B1927"/>
    <w:rsid w:val="002B46D4"/>
    <w:rsid w:val="002B58BC"/>
    <w:rsid w:val="002C1109"/>
    <w:rsid w:val="002C16EC"/>
    <w:rsid w:val="002C760A"/>
    <w:rsid w:val="002D04EC"/>
    <w:rsid w:val="002D5B31"/>
    <w:rsid w:val="002D7BC8"/>
    <w:rsid w:val="002E0B67"/>
    <w:rsid w:val="002E3D1C"/>
    <w:rsid w:val="002E4FBE"/>
    <w:rsid w:val="002E71E2"/>
    <w:rsid w:val="002F120E"/>
    <w:rsid w:val="002F2089"/>
    <w:rsid w:val="00301273"/>
    <w:rsid w:val="003050D5"/>
    <w:rsid w:val="003066E7"/>
    <w:rsid w:val="0030755D"/>
    <w:rsid w:val="00307A3C"/>
    <w:rsid w:val="0031143C"/>
    <w:rsid w:val="0031189F"/>
    <w:rsid w:val="00315095"/>
    <w:rsid w:val="00316092"/>
    <w:rsid w:val="003236C2"/>
    <w:rsid w:val="00325707"/>
    <w:rsid w:val="00326758"/>
    <w:rsid w:val="00331732"/>
    <w:rsid w:val="00334E7F"/>
    <w:rsid w:val="00335E13"/>
    <w:rsid w:val="00337EDD"/>
    <w:rsid w:val="00345CBD"/>
    <w:rsid w:val="003506DC"/>
    <w:rsid w:val="00350F08"/>
    <w:rsid w:val="003545A2"/>
    <w:rsid w:val="0035475B"/>
    <w:rsid w:val="003554A7"/>
    <w:rsid w:val="00360C08"/>
    <w:rsid w:val="0036284D"/>
    <w:rsid w:val="00363D0B"/>
    <w:rsid w:val="00365465"/>
    <w:rsid w:val="00366924"/>
    <w:rsid w:val="00372DF8"/>
    <w:rsid w:val="003814AB"/>
    <w:rsid w:val="003840AE"/>
    <w:rsid w:val="0038693B"/>
    <w:rsid w:val="00395015"/>
    <w:rsid w:val="00397C73"/>
    <w:rsid w:val="003A0B35"/>
    <w:rsid w:val="003A378A"/>
    <w:rsid w:val="003A6ACB"/>
    <w:rsid w:val="003A7D11"/>
    <w:rsid w:val="003B15F7"/>
    <w:rsid w:val="003B1898"/>
    <w:rsid w:val="003B255D"/>
    <w:rsid w:val="003B41CC"/>
    <w:rsid w:val="003B57C2"/>
    <w:rsid w:val="003B62C4"/>
    <w:rsid w:val="003B7955"/>
    <w:rsid w:val="003C1EA2"/>
    <w:rsid w:val="003C32A7"/>
    <w:rsid w:val="003C4274"/>
    <w:rsid w:val="003C5DBC"/>
    <w:rsid w:val="003C769E"/>
    <w:rsid w:val="003D1E0A"/>
    <w:rsid w:val="003D4D3D"/>
    <w:rsid w:val="003D6F7B"/>
    <w:rsid w:val="003E120D"/>
    <w:rsid w:val="003E1F57"/>
    <w:rsid w:val="003E25E0"/>
    <w:rsid w:val="003E2952"/>
    <w:rsid w:val="003E38F6"/>
    <w:rsid w:val="003F1E46"/>
    <w:rsid w:val="003F2E5B"/>
    <w:rsid w:val="003F405A"/>
    <w:rsid w:val="003F4365"/>
    <w:rsid w:val="003F5850"/>
    <w:rsid w:val="003F719F"/>
    <w:rsid w:val="00400269"/>
    <w:rsid w:val="00400B31"/>
    <w:rsid w:val="00403577"/>
    <w:rsid w:val="0041005A"/>
    <w:rsid w:val="00410F6B"/>
    <w:rsid w:val="00411EE7"/>
    <w:rsid w:val="00412BC6"/>
    <w:rsid w:val="004137D3"/>
    <w:rsid w:val="0041687C"/>
    <w:rsid w:val="00423745"/>
    <w:rsid w:val="0043454D"/>
    <w:rsid w:val="00435621"/>
    <w:rsid w:val="00436BD8"/>
    <w:rsid w:val="00437170"/>
    <w:rsid w:val="004404E9"/>
    <w:rsid w:val="004522C0"/>
    <w:rsid w:val="00453697"/>
    <w:rsid w:val="00457F9E"/>
    <w:rsid w:val="00461038"/>
    <w:rsid w:val="0047253B"/>
    <w:rsid w:val="00472EEF"/>
    <w:rsid w:val="00476E64"/>
    <w:rsid w:val="004802F8"/>
    <w:rsid w:val="00484726"/>
    <w:rsid w:val="00485223"/>
    <w:rsid w:val="00490303"/>
    <w:rsid w:val="00490E14"/>
    <w:rsid w:val="00492E16"/>
    <w:rsid w:val="00494DC5"/>
    <w:rsid w:val="004967C9"/>
    <w:rsid w:val="004A1076"/>
    <w:rsid w:val="004A46DB"/>
    <w:rsid w:val="004A7C4A"/>
    <w:rsid w:val="004B337E"/>
    <w:rsid w:val="004B37C5"/>
    <w:rsid w:val="004C0550"/>
    <w:rsid w:val="004C0C6B"/>
    <w:rsid w:val="004C3B2B"/>
    <w:rsid w:val="004C5ED7"/>
    <w:rsid w:val="004C6A48"/>
    <w:rsid w:val="004C78CA"/>
    <w:rsid w:val="004D1F8F"/>
    <w:rsid w:val="004D2063"/>
    <w:rsid w:val="004D2C1B"/>
    <w:rsid w:val="004D35B4"/>
    <w:rsid w:val="004D39CD"/>
    <w:rsid w:val="004D7A30"/>
    <w:rsid w:val="004E14FD"/>
    <w:rsid w:val="004E1CED"/>
    <w:rsid w:val="004E5A3A"/>
    <w:rsid w:val="004F032D"/>
    <w:rsid w:val="004F0AFE"/>
    <w:rsid w:val="004F0DED"/>
    <w:rsid w:val="004F6F21"/>
    <w:rsid w:val="0050171D"/>
    <w:rsid w:val="00502270"/>
    <w:rsid w:val="00505A92"/>
    <w:rsid w:val="005076E5"/>
    <w:rsid w:val="00511AC7"/>
    <w:rsid w:val="00512ED6"/>
    <w:rsid w:val="00513ABF"/>
    <w:rsid w:val="00520BCE"/>
    <w:rsid w:val="005212FA"/>
    <w:rsid w:val="0052223E"/>
    <w:rsid w:val="00523B71"/>
    <w:rsid w:val="0052499B"/>
    <w:rsid w:val="00526FCF"/>
    <w:rsid w:val="005305EF"/>
    <w:rsid w:val="00536C5D"/>
    <w:rsid w:val="00537C84"/>
    <w:rsid w:val="0054054E"/>
    <w:rsid w:val="005428ED"/>
    <w:rsid w:val="005467D6"/>
    <w:rsid w:val="00547017"/>
    <w:rsid w:val="0055019D"/>
    <w:rsid w:val="00552E22"/>
    <w:rsid w:val="00556AA9"/>
    <w:rsid w:val="0055736F"/>
    <w:rsid w:val="005626D2"/>
    <w:rsid w:val="00566553"/>
    <w:rsid w:val="00573B49"/>
    <w:rsid w:val="005741BE"/>
    <w:rsid w:val="00574778"/>
    <w:rsid w:val="00575DD4"/>
    <w:rsid w:val="00580A29"/>
    <w:rsid w:val="00582E55"/>
    <w:rsid w:val="00594943"/>
    <w:rsid w:val="00596C4C"/>
    <w:rsid w:val="005A128F"/>
    <w:rsid w:val="005A305C"/>
    <w:rsid w:val="005A334E"/>
    <w:rsid w:val="005A3AD4"/>
    <w:rsid w:val="005A4F3E"/>
    <w:rsid w:val="005B41BA"/>
    <w:rsid w:val="005B7156"/>
    <w:rsid w:val="005B7ABC"/>
    <w:rsid w:val="005C0112"/>
    <w:rsid w:val="005C0436"/>
    <w:rsid w:val="005C05C4"/>
    <w:rsid w:val="005C0A71"/>
    <w:rsid w:val="005C130A"/>
    <w:rsid w:val="005C689E"/>
    <w:rsid w:val="005C6ECD"/>
    <w:rsid w:val="005D02F9"/>
    <w:rsid w:val="005D412F"/>
    <w:rsid w:val="005D5B32"/>
    <w:rsid w:val="005D5F07"/>
    <w:rsid w:val="005E22DD"/>
    <w:rsid w:val="005F1F77"/>
    <w:rsid w:val="005F5148"/>
    <w:rsid w:val="005F5D32"/>
    <w:rsid w:val="006013A7"/>
    <w:rsid w:val="006045BC"/>
    <w:rsid w:val="006076E1"/>
    <w:rsid w:val="0061245D"/>
    <w:rsid w:val="006143C1"/>
    <w:rsid w:val="006154FA"/>
    <w:rsid w:val="00620517"/>
    <w:rsid w:val="00620FFA"/>
    <w:rsid w:val="00621732"/>
    <w:rsid w:val="006245EC"/>
    <w:rsid w:val="00626A9C"/>
    <w:rsid w:val="00627030"/>
    <w:rsid w:val="006348B4"/>
    <w:rsid w:val="00651421"/>
    <w:rsid w:val="00653FD3"/>
    <w:rsid w:val="006540B0"/>
    <w:rsid w:val="00654AA2"/>
    <w:rsid w:val="00655609"/>
    <w:rsid w:val="00656970"/>
    <w:rsid w:val="00656D68"/>
    <w:rsid w:val="0065748F"/>
    <w:rsid w:val="0066175E"/>
    <w:rsid w:val="00662E8E"/>
    <w:rsid w:val="006631AA"/>
    <w:rsid w:val="00664427"/>
    <w:rsid w:val="00664734"/>
    <w:rsid w:val="00667148"/>
    <w:rsid w:val="00671341"/>
    <w:rsid w:val="00672D0B"/>
    <w:rsid w:val="0067333C"/>
    <w:rsid w:val="006766D0"/>
    <w:rsid w:val="006817F3"/>
    <w:rsid w:val="00684246"/>
    <w:rsid w:val="0069078E"/>
    <w:rsid w:val="00691676"/>
    <w:rsid w:val="00691840"/>
    <w:rsid w:val="00692391"/>
    <w:rsid w:val="00696D49"/>
    <w:rsid w:val="006A008C"/>
    <w:rsid w:val="006A1185"/>
    <w:rsid w:val="006A6F81"/>
    <w:rsid w:val="006B2949"/>
    <w:rsid w:val="006B40B2"/>
    <w:rsid w:val="006B66D2"/>
    <w:rsid w:val="006C0055"/>
    <w:rsid w:val="006C0B6B"/>
    <w:rsid w:val="006C1807"/>
    <w:rsid w:val="006D0C7C"/>
    <w:rsid w:val="006D66C0"/>
    <w:rsid w:val="006D7647"/>
    <w:rsid w:val="006E0681"/>
    <w:rsid w:val="006E1F60"/>
    <w:rsid w:val="006E2409"/>
    <w:rsid w:val="006E6946"/>
    <w:rsid w:val="006E6E82"/>
    <w:rsid w:val="006F120D"/>
    <w:rsid w:val="006F2DEA"/>
    <w:rsid w:val="006F6FB1"/>
    <w:rsid w:val="006F71F8"/>
    <w:rsid w:val="00705B12"/>
    <w:rsid w:val="00706CCC"/>
    <w:rsid w:val="0071054E"/>
    <w:rsid w:val="00711571"/>
    <w:rsid w:val="007152B9"/>
    <w:rsid w:val="00724201"/>
    <w:rsid w:val="0072428C"/>
    <w:rsid w:val="007248C2"/>
    <w:rsid w:val="007261A0"/>
    <w:rsid w:val="00726ABA"/>
    <w:rsid w:val="00732A94"/>
    <w:rsid w:val="00734BDF"/>
    <w:rsid w:val="00737A35"/>
    <w:rsid w:val="00741D7F"/>
    <w:rsid w:val="00742681"/>
    <w:rsid w:val="00745782"/>
    <w:rsid w:val="00745B4F"/>
    <w:rsid w:val="00746A81"/>
    <w:rsid w:val="00747DC2"/>
    <w:rsid w:val="00751104"/>
    <w:rsid w:val="00754262"/>
    <w:rsid w:val="00755E4A"/>
    <w:rsid w:val="00761947"/>
    <w:rsid w:val="00764413"/>
    <w:rsid w:val="00766E1B"/>
    <w:rsid w:val="00767C1E"/>
    <w:rsid w:val="007708E6"/>
    <w:rsid w:val="007753A9"/>
    <w:rsid w:val="007762FE"/>
    <w:rsid w:val="00776998"/>
    <w:rsid w:val="0078078E"/>
    <w:rsid w:val="00781606"/>
    <w:rsid w:val="00785767"/>
    <w:rsid w:val="00787F46"/>
    <w:rsid w:val="00792502"/>
    <w:rsid w:val="00793B86"/>
    <w:rsid w:val="0079510F"/>
    <w:rsid w:val="00797760"/>
    <w:rsid w:val="007A0B27"/>
    <w:rsid w:val="007A278A"/>
    <w:rsid w:val="007A75F4"/>
    <w:rsid w:val="007B1551"/>
    <w:rsid w:val="007B17AF"/>
    <w:rsid w:val="007B1F74"/>
    <w:rsid w:val="007B2853"/>
    <w:rsid w:val="007C29B9"/>
    <w:rsid w:val="007C2DD3"/>
    <w:rsid w:val="007C455F"/>
    <w:rsid w:val="007C572D"/>
    <w:rsid w:val="007C6472"/>
    <w:rsid w:val="007C7997"/>
    <w:rsid w:val="007C79E6"/>
    <w:rsid w:val="007D36E2"/>
    <w:rsid w:val="007D3874"/>
    <w:rsid w:val="007D7269"/>
    <w:rsid w:val="007E01FF"/>
    <w:rsid w:val="007E2662"/>
    <w:rsid w:val="007E534E"/>
    <w:rsid w:val="007E6BD9"/>
    <w:rsid w:val="007E7942"/>
    <w:rsid w:val="007F71CB"/>
    <w:rsid w:val="00805D3F"/>
    <w:rsid w:val="00812A78"/>
    <w:rsid w:val="00813F72"/>
    <w:rsid w:val="0081603B"/>
    <w:rsid w:val="00822B2E"/>
    <w:rsid w:val="00824D36"/>
    <w:rsid w:val="0082503D"/>
    <w:rsid w:val="008256B3"/>
    <w:rsid w:val="008262E8"/>
    <w:rsid w:val="008265F2"/>
    <w:rsid w:val="00826AE5"/>
    <w:rsid w:val="0083073A"/>
    <w:rsid w:val="00830DAD"/>
    <w:rsid w:val="0083272C"/>
    <w:rsid w:val="00833BA3"/>
    <w:rsid w:val="00837C47"/>
    <w:rsid w:val="00840F86"/>
    <w:rsid w:val="008411AB"/>
    <w:rsid w:val="0084639A"/>
    <w:rsid w:val="0085021F"/>
    <w:rsid w:val="00852756"/>
    <w:rsid w:val="008563CF"/>
    <w:rsid w:val="00866824"/>
    <w:rsid w:val="0087008C"/>
    <w:rsid w:val="0087388A"/>
    <w:rsid w:val="00874693"/>
    <w:rsid w:val="00882CC9"/>
    <w:rsid w:val="00883481"/>
    <w:rsid w:val="00883F96"/>
    <w:rsid w:val="00887552"/>
    <w:rsid w:val="008903B9"/>
    <w:rsid w:val="00893E80"/>
    <w:rsid w:val="008951F3"/>
    <w:rsid w:val="008952AD"/>
    <w:rsid w:val="00895E53"/>
    <w:rsid w:val="008A29AC"/>
    <w:rsid w:val="008A2F4A"/>
    <w:rsid w:val="008A2FD0"/>
    <w:rsid w:val="008B0857"/>
    <w:rsid w:val="008B11AB"/>
    <w:rsid w:val="008B1F50"/>
    <w:rsid w:val="008B2BEF"/>
    <w:rsid w:val="008B355E"/>
    <w:rsid w:val="008B71A8"/>
    <w:rsid w:val="008C00AB"/>
    <w:rsid w:val="008C017B"/>
    <w:rsid w:val="008C034B"/>
    <w:rsid w:val="008C2E54"/>
    <w:rsid w:val="008C3E0F"/>
    <w:rsid w:val="008C5AF0"/>
    <w:rsid w:val="008D0662"/>
    <w:rsid w:val="008D089D"/>
    <w:rsid w:val="008D3779"/>
    <w:rsid w:val="008D37C0"/>
    <w:rsid w:val="008D5011"/>
    <w:rsid w:val="008D7181"/>
    <w:rsid w:val="008E1B2D"/>
    <w:rsid w:val="008E1C09"/>
    <w:rsid w:val="008E3C76"/>
    <w:rsid w:val="008E40F9"/>
    <w:rsid w:val="008E778B"/>
    <w:rsid w:val="008E7CEA"/>
    <w:rsid w:val="008F30B3"/>
    <w:rsid w:val="008F55C2"/>
    <w:rsid w:val="008F6FE2"/>
    <w:rsid w:val="008F7A41"/>
    <w:rsid w:val="009026EE"/>
    <w:rsid w:val="0090330B"/>
    <w:rsid w:val="00906447"/>
    <w:rsid w:val="00910470"/>
    <w:rsid w:val="00911AA5"/>
    <w:rsid w:val="009141D3"/>
    <w:rsid w:val="0091564B"/>
    <w:rsid w:val="00916473"/>
    <w:rsid w:val="00921F56"/>
    <w:rsid w:val="0092206C"/>
    <w:rsid w:val="00924159"/>
    <w:rsid w:val="00924B2F"/>
    <w:rsid w:val="00927F02"/>
    <w:rsid w:val="0093454A"/>
    <w:rsid w:val="00934769"/>
    <w:rsid w:val="009354A3"/>
    <w:rsid w:val="00937CA1"/>
    <w:rsid w:val="009409BE"/>
    <w:rsid w:val="009415F8"/>
    <w:rsid w:val="009416B5"/>
    <w:rsid w:val="00941CFF"/>
    <w:rsid w:val="009429FB"/>
    <w:rsid w:val="009435D3"/>
    <w:rsid w:val="00945021"/>
    <w:rsid w:val="00945190"/>
    <w:rsid w:val="00945894"/>
    <w:rsid w:val="00951BF5"/>
    <w:rsid w:val="009540CA"/>
    <w:rsid w:val="0095446E"/>
    <w:rsid w:val="009566DD"/>
    <w:rsid w:val="00957690"/>
    <w:rsid w:val="00960557"/>
    <w:rsid w:val="009605F4"/>
    <w:rsid w:val="0096600E"/>
    <w:rsid w:val="00966435"/>
    <w:rsid w:val="0097073D"/>
    <w:rsid w:val="00970BBB"/>
    <w:rsid w:val="009716A3"/>
    <w:rsid w:val="00973C25"/>
    <w:rsid w:val="00974CAB"/>
    <w:rsid w:val="00977BA3"/>
    <w:rsid w:val="00983759"/>
    <w:rsid w:val="00983EF1"/>
    <w:rsid w:val="00984B35"/>
    <w:rsid w:val="00984EFC"/>
    <w:rsid w:val="009856C8"/>
    <w:rsid w:val="009858FF"/>
    <w:rsid w:val="0098647B"/>
    <w:rsid w:val="009872A3"/>
    <w:rsid w:val="00990DCC"/>
    <w:rsid w:val="00993E98"/>
    <w:rsid w:val="009A0A13"/>
    <w:rsid w:val="009A25FB"/>
    <w:rsid w:val="009A551C"/>
    <w:rsid w:val="009B1F18"/>
    <w:rsid w:val="009B346B"/>
    <w:rsid w:val="009B58B9"/>
    <w:rsid w:val="009B6208"/>
    <w:rsid w:val="009B621C"/>
    <w:rsid w:val="009B67BE"/>
    <w:rsid w:val="009B7067"/>
    <w:rsid w:val="009B73E4"/>
    <w:rsid w:val="009B73E9"/>
    <w:rsid w:val="009B7591"/>
    <w:rsid w:val="009B785E"/>
    <w:rsid w:val="009C2D32"/>
    <w:rsid w:val="009C5F19"/>
    <w:rsid w:val="009C7F4D"/>
    <w:rsid w:val="009D0429"/>
    <w:rsid w:val="009D08DD"/>
    <w:rsid w:val="009D34B8"/>
    <w:rsid w:val="009D7AF7"/>
    <w:rsid w:val="009E110C"/>
    <w:rsid w:val="009E70D8"/>
    <w:rsid w:val="009F00C3"/>
    <w:rsid w:val="009F0537"/>
    <w:rsid w:val="009F297E"/>
    <w:rsid w:val="009F3BE5"/>
    <w:rsid w:val="009F5EC1"/>
    <w:rsid w:val="00A02FC7"/>
    <w:rsid w:val="00A0434C"/>
    <w:rsid w:val="00A04A63"/>
    <w:rsid w:val="00A1186D"/>
    <w:rsid w:val="00A13DA9"/>
    <w:rsid w:val="00A15823"/>
    <w:rsid w:val="00A16E93"/>
    <w:rsid w:val="00A212AA"/>
    <w:rsid w:val="00A2213C"/>
    <w:rsid w:val="00A22161"/>
    <w:rsid w:val="00A24259"/>
    <w:rsid w:val="00A32568"/>
    <w:rsid w:val="00A326DF"/>
    <w:rsid w:val="00A34C53"/>
    <w:rsid w:val="00A5104A"/>
    <w:rsid w:val="00A516E4"/>
    <w:rsid w:val="00A616DB"/>
    <w:rsid w:val="00A62E25"/>
    <w:rsid w:val="00A631FC"/>
    <w:rsid w:val="00A63222"/>
    <w:rsid w:val="00A70EBD"/>
    <w:rsid w:val="00A718DC"/>
    <w:rsid w:val="00A74C4D"/>
    <w:rsid w:val="00A759CB"/>
    <w:rsid w:val="00A82EDF"/>
    <w:rsid w:val="00A83783"/>
    <w:rsid w:val="00A83F84"/>
    <w:rsid w:val="00A92080"/>
    <w:rsid w:val="00A94C93"/>
    <w:rsid w:val="00A962EF"/>
    <w:rsid w:val="00A97F15"/>
    <w:rsid w:val="00AA22FB"/>
    <w:rsid w:val="00AA2D58"/>
    <w:rsid w:val="00AA47C7"/>
    <w:rsid w:val="00AB0BC2"/>
    <w:rsid w:val="00AB128A"/>
    <w:rsid w:val="00AB310D"/>
    <w:rsid w:val="00AB36DC"/>
    <w:rsid w:val="00AB657F"/>
    <w:rsid w:val="00AB6846"/>
    <w:rsid w:val="00AB6E9A"/>
    <w:rsid w:val="00AB7141"/>
    <w:rsid w:val="00AB7399"/>
    <w:rsid w:val="00AC0F2F"/>
    <w:rsid w:val="00AC178D"/>
    <w:rsid w:val="00AC4AE4"/>
    <w:rsid w:val="00AC4D1B"/>
    <w:rsid w:val="00AC5F9F"/>
    <w:rsid w:val="00AC6E1B"/>
    <w:rsid w:val="00AD18F4"/>
    <w:rsid w:val="00AD1BB1"/>
    <w:rsid w:val="00AD2477"/>
    <w:rsid w:val="00AD368A"/>
    <w:rsid w:val="00AE1CC3"/>
    <w:rsid w:val="00AE2AE8"/>
    <w:rsid w:val="00AE4E4D"/>
    <w:rsid w:val="00AE6419"/>
    <w:rsid w:val="00AF0A3A"/>
    <w:rsid w:val="00AF12CF"/>
    <w:rsid w:val="00AF4F94"/>
    <w:rsid w:val="00AF55DF"/>
    <w:rsid w:val="00B00184"/>
    <w:rsid w:val="00B01F8A"/>
    <w:rsid w:val="00B04967"/>
    <w:rsid w:val="00B04E58"/>
    <w:rsid w:val="00B05966"/>
    <w:rsid w:val="00B05A28"/>
    <w:rsid w:val="00B124D5"/>
    <w:rsid w:val="00B1428D"/>
    <w:rsid w:val="00B15229"/>
    <w:rsid w:val="00B15E39"/>
    <w:rsid w:val="00B22D2C"/>
    <w:rsid w:val="00B26D73"/>
    <w:rsid w:val="00B314C5"/>
    <w:rsid w:val="00B31AD0"/>
    <w:rsid w:val="00B4424A"/>
    <w:rsid w:val="00B45AFC"/>
    <w:rsid w:val="00B45D0C"/>
    <w:rsid w:val="00B4602D"/>
    <w:rsid w:val="00B476D8"/>
    <w:rsid w:val="00B51EF9"/>
    <w:rsid w:val="00B54061"/>
    <w:rsid w:val="00B55E5C"/>
    <w:rsid w:val="00B55E9F"/>
    <w:rsid w:val="00B5661F"/>
    <w:rsid w:val="00B57C18"/>
    <w:rsid w:val="00B6065D"/>
    <w:rsid w:val="00B612B8"/>
    <w:rsid w:val="00B662A7"/>
    <w:rsid w:val="00B6653B"/>
    <w:rsid w:val="00B76A8E"/>
    <w:rsid w:val="00B8334B"/>
    <w:rsid w:val="00B852C4"/>
    <w:rsid w:val="00B8757C"/>
    <w:rsid w:val="00B93B2C"/>
    <w:rsid w:val="00B93C3D"/>
    <w:rsid w:val="00B94A1C"/>
    <w:rsid w:val="00B9603D"/>
    <w:rsid w:val="00BA1094"/>
    <w:rsid w:val="00BB0E23"/>
    <w:rsid w:val="00BB1F56"/>
    <w:rsid w:val="00BB2236"/>
    <w:rsid w:val="00BC1E69"/>
    <w:rsid w:val="00BC2144"/>
    <w:rsid w:val="00BC5133"/>
    <w:rsid w:val="00BC59EA"/>
    <w:rsid w:val="00BC6984"/>
    <w:rsid w:val="00BD58F9"/>
    <w:rsid w:val="00BD796C"/>
    <w:rsid w:val="00BE25A7"/>
    <w:rsid w:val="00BE3555"/>
    <w:rsid w:val="00BE5ED7"/>
    <w:rsid w:val="00BE68B9"/>
    <w:rsid w:val="00BE7C60"/>
    <w:rsid w:val="00BF097E"/>
    <w:rsid w:val="00BF10D3"/>
    <w:rsid w:val="00BF1B3C"/>
    <w:rsid w:val="00BF1F58"/>
    <w:rsid w:val="00BF2206"/>
    <w:rsid w:val="00BF32FF"/>
    <w:rsid w:val="00BF3D0B"/>
    <w:rsid w:val="00BF4F2D"/>
    <w:rsid w:val="00BF57A2"/>
    <w:rsid w:val="00C00D3B"/>
    <w:rsid w:val="00C0103D"/>
    <w:rsid w:val="00C02325"/>
    <w:rsid w:val="00C029CF"/>
    <w:rsid w:val="00C03275"/>
    <w:rsid w:val="00C033EF"/>
    <w:rsid w:val="00C050ED"/>
    <w:rsid w:val="00C069E9"/>
    <w:rsid w:val="00C207A4"/>
    <w:rsid w:val="00C209D7"/>
    <w:rsid w:val="00C22CC5"/>
    <w:rsid w:val="00C26238"/>
    <w:rsid w:val="00C26E49"/>
    <w:rsid w:val="00C27DD1"/>
    <w:rsid w:val="00C30EFF"/>
    <w:rsid w:val="00C33EE0"/>
    <w:rsid w:val="00C35293"/>
    <w:rsid w:val="00C41E3F"/>
    <w:rsid w:val="00C47989"/>
    <w:rsid w:val="00C503D1"/>
    <w:rsid w:val="00C50ED5"/>
    <w:rsid w:val="00C548A4"/>
    <w:rsid w:val="00C54F74"/>
    <w:rsid w:val="00C56B5F"/>
    <w:rsid w:val="00C5756E"/>
    <w:rsid w:val="00C57BB3"/>
    <w:rsid w:val="00C62571"/>
    <w:rsid w:val="00C62F83"/>
    <w:rsid w:val="00C633BE"/>
    <w:rsid w:val="00C654AC"/>
    <w:rsid w:val="00C7191D"/>
    <w:rsid w:val="00C73451"/>
    <w:rsid w:val="00C73922"/>
    <w:rsid w:val="00C76CA7"/>
    <w:rsid w:val="00C77A3A"/>
    <w:rsid w:val="00C806BA"/>
    <w:rsid w:val="00C81D7D"/>
    <w:rsid w:val="00C84275"/>
    <w:rsid w:val="00C8763D"/>
    <w:rsid w:val="00C87859"/>
    <w:rsid w:val="00C9773A"/>
    <w:rsid w:val="00C97CD6"/>
    <w:rsid w:val="00CA066E"/>
    <w:rsid w:val="00CA3C02"/>
    <w:rsid w:val="00CA5083"/>
    <w:rsid w:val="00CA5283"/>
    <w:rsid w:val="00CA5784"/>
    <w:rsid w:val="00CA6B22"/>
    <w:rsid w:val="00CA7816"/>
    <w:rsid w:val="00CB413D"/>
    <w:rsid w:val="00CB4970"/>
    <w:rsid w:val="00CB6822"/>
    <w:rsid w:val="00CB6A69"/>
    <w:rsid w:val="00CB7E47"/>
    <w:rsid w:val="00CC0723"/>
    <w:rsid w:val="00CC1D40"/>
    <w:rsid w:val="00CD6570"/>
    <w:rsid w:val="00CD77AE"/>
    <w:rsid w:val="00CE59EE"/>
    <w:rsid w:val="00CE5C13"/>
    <w:rsid w:val="00CE6406"/>
    <w:rsid w:val="00CF5A0C"/>
    <w:rsid w:val="00CF7E48"/>
    <w:rsid w:val="00D00B72"/>
    <w:rsid w:val="00D04E4C"/>
    <w:rsid w:val="00D054B0"/>
    <w:rsid w:val="00D05D8E"/>
    <w:rsid w:val="00D06875"/>
    <w:rsid w:val="00D10F24"/>
    <w:rsid w:val="00D12789"/>
    <w:rsid w:val="00D16B0E"/>
    <w:rsid w:val="00D16B9E"/>
    <w:rsid w:val="00D20DEF"/>
    <w:rsid w:val="00D21253"/>
    <w:rsid w:val="00D213B8"/>
    <w:rsid w:val="00D22301"/>
    <w:rsid w:val="00D22AFD"/>
    <w:rsid w:val="00D22CF1"/>
    <w:rsid w:val="00D252A7"/>
    <w:rsid w:val="00D3206F"/>
    <w:rsid w:val="00D3276C"/>
    <w:rsid w:val="00D336FF"/>
    <w:rsid w:val="00D347D5"/>
    <w:rsid w:val="00D3599A"/>
    <w:rsid w:val="00D35DA4"/>
    <w:rsid w:val="00D41351"/>
    <w:rsid w:val="00D42E0F"/>
    <w:rsid w:val="00D45538"/>
    <w:rsid w:val="00D45E69"/>
    <w:rsid w:val="00D46A51"/>
    <w:rsid w:val="00D5004F"/>
    <w:rsid w:val="00D51524"/>
    <w:rsid w:val="00D5336B"/>
    <w:rsid w:val="00D53DB7"/>
    <w:rsid w:val="00D5790C"/>
    <w:rsid w:val="00D600EA"/>
    <w:rsid w:val="00D6026D"/>
    <w:rsid w:val="00D62669"/>
    <w:rsid w:val="00D62740"/>
    <w:rsid w:val="00D65CB7"/>
    <w:rsid w:val="00D706DF"/>
    <w:rsid w:val="00D70B56"/>
    <w:rsid w:val="00D710C3"/>
    <w:rsid w:val="00D71DAB"/>
    <w:rsid w:val="00D720D5"/>
    <w:rsid w:val="00D7702E"/>
    <w:rsid w:val="00D771E6"/>
    <w:rsid w:val="00D800E0"/>
    <w:rsid w:val="00D80127"/>
    <w:rsid w:val="00D8032A"/>
    <w:rsid w:val="00D838EA"/>
    <w:rsid w:val="00D83A2F"/>
    <w:rsid w:val="00D848E7"/>
    <w:rsid w:val="00D8640C"/>
    <w:rsid w:val="00D9015F"/>
    <w:rsid w:val="00D92AF2"/>
    <w:rsid w:val="00D9484B"/>
    <w:rsid w:val="00D94F6F"/>
    <w:rsid w:val="00DA5F07"/>
    <w:rsid w:val="00DB1EA3"/>
    <w:rsid w:val="00DB36FF"/>
    <w:rsid w:val="00DB3745"/>
    <w:rsid w:val="00DB7628"/>
    <w:rsid w:val="00DC43CC"/>
    <w:rsid w:val="00DC55E1"/>
    <w:rsid w:val="00DD051E"/>
    <w:rsid w:val="00DD36CB"/>
    <w:rsid w:val="00DD71D3"/>
    <w:rsid w:val="00DE3203"/>
    <w:rsid w:val="00DE4034"/>
    <w:rsid w:val="00DE4A61"/>
    <w:rsid w:val="00DE729A"/>
    <w:rsid w:val="00DF14DD"/>
    <w:rsid w:val="00DF3E51"/>
    <w:rsid w:val="00DF4F07"/>
    <w:rsid w:val="00E04A87"/>
    <w:rsid w:val="00E0535E"/>
    <w:rsid w:val="00E07D49"/>
    <w:rsid w:val="00E12A55"/>
    <w:rsid w:val="00E14446"/>
    <w:rsid w:val="00E203BD"/>
    <w:rsid w:val="00E21A01"/>
    <w:rsid w:val="00E21D24"/>
    <w:rsid w:val="00E2794F"/>
    <w:rsid w:val="00E30BC1"/>
    <w:rsid w:val="00E31E2B"/>
    <w:rsid w:val="00E33069"/>
    <w:rsid w:val="00E344EB"/>
    <w:rsid w:val="00E35151"/>
    <w:rsid w:val="00E41E75"/>
    <w:rsid w:val="00E4703B"/>
    <w:rsid w:val="00E50A62"/>
    <w:rsid w:val="00E57D3A"/>
    <w:rsid w:val="00E64139"/>
    <w:rsid w:val="00E64188"/>
    <w:rsid w:val="00E65BF9"/>
    <w:rsid w:val="00E7191F"/>
    <w:rsid w:val="00E74A85"/>
    <w:rsid w:val="00E75CC3"/>
    <w:rsid w:val="00E77629"/>
    <w:rsid w:val="00E825EF"/>
    <w:rsid w:val="00E8333B"/>
    <w:rsid w:val="00E836D1"/>
    <w:rsid w:val="00E85A33"/>
    <w:rsid w:val="00E90AD3"/>
    <w:rsid w:val="00E90C84"/>
    <w:rsid w:val="00E90CF5"/>
    <w:rsid w:val="00E916D6"/>
    <w:rsid w:val="00E94942"/>
    <w:rsid w:val="00E94B79"/>
    <w:rsid w:val="00E96DBA"/>
    <w:rsid w:val="00E97AB3"/>
    <w:rsid w:val="00EA2BB0"/>
    <w:rsid w:val="00EA5D26"/>
    <w:rsid w:val="00EA784D"/>
    <w:rsid w:val="00EA7DA6"/>
    <w:rsid w:val="00EB10F2"/>
    <w:rsid w:val="00EB4FA2"/>
    <w:rsid w:val="00EC054B"/>
    <w:rsid w:val="00EC2B8C"/>
    <w:rsid w:val="00ED09E4"/>
    <w:rsid w:val="00ED134C"/>
    <w:rsid w:val="00ED215B"/>
    <w:rsid w:val="00ED7DA5"/>
    <w:rsid w:val="00EE117D"/>
    <w:rsid w:val="00EE6223"/>
    <w:rsid w:val="00EE634C"/>
    <w:rsid w:val="00EE7FF1"/>
    <w:rsid w:val="00EF362C"/>
    <w:rsid w:val="00EF4450"/>
    <w:rsid w:val="00EF6741"/>
    <w:rsid w:val="00F00B1C"/>
    <w:rsid w:val="00F015AE"/>
    <w:rsid w:val="00F03DAD"/>
    <w:rsid w:val="00F131A0"/>
    <w:rsid w:val="00F13589"/>
    <w:rsid w:val="00F143B4"/>
    <w:rsid w:val="00F2008E"/>
    <w:rsid w:val="00F210D0"/>
    <w:rsid w:val="00F265ED"/>
    <w:rsid w:val="00F266C2"/>
    <w:rsid w:val="00F314D9"/>
    <w:rsid w:val="00F33CAB"/>
    <w:rsid w:val="00F34D58"/>
    <w:rsid w:val="00F35831"/>
    <w:rsid w:val="00F368F0"/>
    <w:rsid w:val="00F370C9"/>
    <w:rsid w:val="00F374F4"/>
    <w:rsid w:val="00F37F54"/>
    <w:rsid w:val="00F41236"/>
    <w:rsid w:val="00F42CF3"/>
    <w:rsid w:val="00F43AB3"/>
    <w:rsid w:val="00F44900"/>
    <w:rsid w:val="00F46E9C"/>
    <w:rsid w:val="00F47785"/>
    <w:rsid w:val="00F50E79"/>
    <w:rsid w:val="00F550EB"/>
    <w:rsid w:val="00F55DB2"/>
    <w:rsid w:val="00F601ED"/>
    <w:rsid w:val="00F6107E"/>
    <w:rsid w:val="00F639DC"/>
    <w:rsid w:val="00F63F0B"/>
    <w:rsid w:val="00F72F56"/>
    <w:rsid w:val="00F74993"/>
    <w:rsid w:val="00F75143"/>
    <w:rsid w:val="00F764EF"/>
    <w:rsid w:val="00F76827"/>
    <w:rsid w:val="00F768FE"/>
    <w:rsid w:val="00F76F4E"/>
    <w:rsid w:val="00F777CA"/>
    <w:rsid w:val="00F82506"/>
    <w:rsid w:val="00F831FF"/>
    <w:rsid w:val="00F83AB2"/>
    <w:rsid w:val="00F854B2"/>
    <w:rsid w:val="00F8664C"/>
    <w:rsid w:val="00F87AB3"/>
    <w:rsid w:val="00F92F81"/>
    <w:rsid w:val="00F937A6"/>
    <w:rsid w:val="00F94421"/>
    <w:rsid w:val="00F95751"/>
    <w:rsid w:val="00FA3FA7"/>
    <w:rsid w:val="00FA4574"/>
    <w:rsid w:val="00FA5658"/>
    <w:rsid w:val="00FA5D9F"/>
    <w:rsid w:val="00FB13C4"/>
    <w:rsid w:val="00FB2430"/>
    <w:rsid w:val="00FB3C84"/>
    <w:rsid w:val="00FB3F32"/>
    <w:rsid w:val="00FB3FFE"/>
    <w:rsid w:val="00FB550F"/>
    <w:rsid w:val="00FB5E71"/>
    <w:rsid w:val="00FB6602"/>
    <w:rsid w:val="00FB74A4"/>
    <w:rsid w:val="00FC5D7D"/>
    <w:rsid w:val="00FC61F7"/>
    <w:rsid w:val="00FC72B4"/>
    <w:rsid w:val="00FD1230"/>
    <w:rsid w:val="00FD327D"/>
    <w:rsid w:val="00FD338C"/>
    <w:rsid w:val="00FE13B5"/>
    <w:rsid w:val="00FE1B66"/>
    <w:rsid w:val="00FE5A63"/>
    <w:rsid w:val="00FE5A7F"/>
    <w:rsid w:val="00FE6FB3"/>
    <w:rsid w:val="00FF1E46"/>
    <w:rsid w:val="00FF2ADE"/>
    <w:rsid w:val="00FF2B89"/>
    <w:rsid w:val="00FF3C52"/>
    <w:rsid w:val="00FF5CA8"/>
    <w:rsid w:val="00FF7631"/>
    <w:rsid w:val="00FF7DEB"/>
    <w:rsid w:val="288226FE"/>
    <w:rsid w:val="7245FA6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F47910"/>
  <w15:docId w15:val="{EA2B5B9E-9A72-4DFB-A66E-9FDD0DAEE4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5D26"/>
    <w:pPr>
      <w:spacing w:after="200" w:line="276" w:lineRule="auto"/>
    </w:pPr>
  </w:style>
  <w:style w:type="paragraph" w:styleId="Heading1">
    <w:name w:val="heading 1"/>
    <w:basedOn w:val="Normal"/>
    <w:link w:val="Heading1Char"/>
    <w:uiPriority w:val="9"/>
    <w:qFormat/>
    <w:rsid w:val="00F7682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522C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B41BA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list1,b1,List Paragraph Char Char,Number_1,Normal Sentence,Colorful List - Accent 11,ListPar1,new,SGLText List Paragraph,List Paragraph2,List Paragraph11,List Paragraph21,lp1"/>
    <w:basedOn w:val="Normal"/>
    <w:link w:val="ListParagraphChar"/>
    <w:uiPriority w:val="34"/>
    <w:qFormat/>
    <w:rsid w:val="00EA5D26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EA5D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5D26"/>
  </w:style>
  <w:style w:type="character" w:customStyle="1" w:styleId="ListParagraphChar">
    <w:name w:val="List Paragraph Char"/>
    <w:aliases w:val="list1 Char,b1 Char,List Paragraph Char Char Char,Number_1 Char,Normal Sentence Char,Colorful List - Accent 11 Char,ListPar1 Char,new Char,SGLText List Paragraph Char,List Paragraph2 Char,List Paragraph11 Char,List Paragraph21 Char"/>
    <w:link w:val="ListParagraph"/>
    <w:uiPriority w:val="34"/>
    <w:qFormat/>
    <w:locked/>
    <w:rsid w:val="00EA5D26"/>
  </w:style>
  <w:style w:type="character" w:styleId="Strong">
    <w:name w:val="Strong"/>
    <w:basedOn w:val="DefaultParagraphFont"/>
    <w:uiPriority w:val="22"/>
    <w:qFormat/>
    <w:rsid w:val="00EA5D26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F76827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Title">
    <w:name w:val="Title"/>
    <w:basedOn w:val="Normal"/>
    <w:next w:val="Normal"/>
    <w:link w:val="TitleChar"/>
    <w:uiPriority w:val="10"/>
    <w:qFormat/>
    <w:rsid w:val="0066175E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6175E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table" w:styleId="TableGrid">
    <w:name w:val="Table Grid"/>
    <w:basedOn w:val="TableNormal"/>
    <w:uiPriority w:val="39"/>
    <w:rsid w:val="00F2008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normaltextrun">
    <w:name w:val="normaltextrun"/>
    <w:basedOn w:val="DefaultParagraphFont"/>
    <w:rsid w:val="00FC5D7D"/>
  </w:style>
  <w:style w:type="character" w:customStyle="1" w:styleId="eop">
    <w:name w:val="eop"/>
    <w:basedOn w:val="DefaultParagraphFont"/>
    <w:rsid w:val="00C5756E"/>
  </w:style>
  <w:style w:type="paragraph" w:customStyle="1" w:styleId="paragraph">
    <w:name w:val="paragraph"/>
    <w:basedOn w:val="Normal"/>
    <w:rsid w:val="00A043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360C08"/>
    <w:rPr>
      <w:color w:val="0563C1" w:themeColor="hyperlink"/>
      <w:u w:val="single"/>
    </w:rPr>
  </w:style>
  <w:style w:type="paragraph" w:customStyle="1" w:styleId="Default">
    <w:name w:val="Default"/>
    <w:rsid w:val="007E2662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710C3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522C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B41BA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5B41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B41BA"/>
    <w:rPr>
      <w:rFonts w:asciiTheme="majorHAnsi" w:eastAsiaTheme="majorEastAsia" w:hAnsiTheme="majorHAnsi" w:cstheme="majorBidi"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561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04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69886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00936451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60094352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5785269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870729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6332514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2559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8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5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107836">
              <w:marLeft w:val="0"/>
              <w:marRight w:val="0"/>
              <w:marTop w:val="7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241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885456">
              <w:marLeft w:val="0"/>
              <w:marRight w:val="0"/>
              <w:marTop w:val="7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475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532944">
              <w:marLeft w:val="0"/>
              <w:marRight w:val="0"/>
              <w:marTop w:val="7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957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451194">
              <w:marLeft w:val="0"/>
              <w:marRight w:val="0"/>
              <w:marTop w:val="7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865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21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44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004364">
              <w:marLeft w:val="0"/>
              <w:marRight w:val="0"/>
              <w:marTop w:val="7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197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036629">
              <w:marLeft w:val="0"/>
              <w:marRight w:val="0"/>
              <w:marTop w:val="7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127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941873">
              <w:marLeft w:val="0"/>
              <w:marRight w:val="0"/>
              <w:marTop w:val="7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623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596026">
              <w:marLeft w:val="0"/>
              <w:marRight w:val="0"/>
              <w:marTop w:val="7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954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407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70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30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523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0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40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1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489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32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30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71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9690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5317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1135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8625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950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9058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3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9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82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92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22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184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551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1548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9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9861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916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37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23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2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61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699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69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34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3096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1025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604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29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68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8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62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60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82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419939">
              <w:marLeft w:val="0"/>
              <w:marRight w:val="0"/>
              <w:marTop w:val="7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421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502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22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95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03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4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4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816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39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0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002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5952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8767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41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0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nkedin.com/in/iparthtiwari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ieeexplore.ieee.org/document/1058135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902A933-D482-4908-93A6-ADBA99AF0E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25</Words>
  <Characters>242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KAR BHOSLE</dc:creator>
  <cp:keywords/>
  <dc:description/>
  <cp:lastModifiedBy>Parth Tiwari</cp:lastModifiedBy>
  <cp:revision>2</cp:revision>
  <dcterms:created xsi:type="dcterms:W3CDTF">2024-09-05T02:12:00Z</dcterms:created>
  <dcterms:modified xsi:type="dcterms:W3CDTF">2024-09-05T02:12:00Z</dcterms:modified>
</cp:coreProperties>
</file>